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983C7B" w14:textId="41E7B314" w:rsidR="0045489E" w:rsidRPr="00893C97" w:rsidRDefault="001807F8" w:rsidP="0045489E">
      <w:pPr>
        <w:pBdr>
          <w:bottom w:val="single" w:sz="4" w:space="1" w:color="auto"/>
        </w:pBdr>
        <w:autoSpaceDE w:val="0"/>
        <w:autoSpaceDN w:val="0"/>
        <w:jc w:val="center"/>
        <w:rPr>
          <w:b/>
        </w:rPr>
      </w:pPr>
      <w:r w:rsidRPr="00893C97">
        <w:rPr>
          <w:b/>
        </w:rPr>
        <w:t>ALBERT BEAUPRE</w:t>
      </w:r>
    </w:p>
    <w:p w14:paraId="21CE318C" w14:textId="1A491293" w:rsidR="00392FB5" w:rsidRPr="00893C97" w:rsidRDefault="00734379" w:rsidP="00392FB5">
      <w:pPr>
        <w:pBdr>
          <w:bottom w:val="single" w:sz="4" w:space="1" w:color="auto"/>
        </w:pBdr>
        <w:autoSpaceDE w:val="0"/>
        <w:autoSpaceDN w:val="0"/>
        <w:jc w:val="center"/>
      </w:pPr>
      <w:r w:rsidRPr="00893C97">
        <w:t>FORT SILL</w:t>
      </w:r>
      <w:r w:rsidR="001807F8" w:rsidRPr="00893C97">
        <w:t>, OK 73503</w:t>
      </w:r>
    </w:p>
    <w:p w14:paraId="0444F22F" w14:textId="77777777" w:rsidR="0004434B" w:rsidRDefault="002B08BE" w:rsidP="00734379">
      <w:pPr>
        <w:pBdr>
          <w:bottom w:val="single" w:sz="4" w:space="1" w:color="auto"/>
        </w:pBdr>
        <w:autoSpaceDE w:val="0"/>
        <w:autoSpaceDN w:val="0"/>
        <w:jc w:val="center"/>
      </w:pPr>
      <w:r w:rsidRPr="00893C97">
        <w:t>(</w:t>
      </w:r>
      <w:r w:rsidR="001807F8" w:rsidRPr="00893C97">
        <w:t>903</w:t>
      </w:r>
      <w:r w:rsidRPr="00893C97">
        <w:t xml:space="preserve">) </w:t>
      </w:r>
      <w:r w:rsidR="00FF6121" w:rsidRPr="00893C97">
        <w:t>8</w:t>
      </w:r>
      <w:r w:rsidR="001807F8" w:rsidRPr="00893C97">
        <w:t>19</w:t>
      </w:r>
      <w:r w:rsidRPr="00893C97">
        <w:t>-</w:t>
      </w:r>
      <w:r w:rsidR="001807F8" w:rsidRPr="00893C97">
        <w:t>6176</w:t>
      </w:r>
    </w:p>
    <w:p w14:paraId="1D75AEF6" w14:textId="034F15BE" w:rsidR="00810445" w:rsidRPr="00893C97" w:rsidRDefault="00810445" w:rsidP="00810445">
      <w:pPr>
        <w:pBdr>
          <w:bottom w:val="single" w:sz="4" w:space="1" w:color="auto"/>
        </w:pBdr>
        <w:autoSpaceDE w:val="0"/>
        <w:autoSpaceDN w:val="0"/>
        <w:jc w:val="center"/>
      </w:pPr>
      <w:hyperlink r:id="rId8" w:history="1">
        <w:r w:rsidRPr="00793723">
          <w:rPr>
            <w:rStyle w:val="Hyperlink"/>
          </w:rPr>
          <w:t>https://albertbeaupre.github.io/portfolio/</w:t>
        </w:r>
      </w:hyperlink>
    </w:p>
    <w:p w14:paraId="27139BEF" w14:textId="77777777" w:rsidR="0045489E" w:rsidRPr="00893C97" w:rsidRDefault="0045489E" w:rsidP="0045489E">
      <w:pPr>
        <w:jc w:val="center"/>
      </w:pPr>
    </w:p>
    <w:p w14:paraId="3651E5A9" w14:textId="58CA39CE" w:rsidR="0045489E" w:rsidRPr="00893C97" w:rsidRDefault="00571C90" w:rsidP="0045489E">
      <w:pPr>
        <w:jc w:val="center"/>
        <w:rPr>
          <w:b/>
        </w:rPr>
      </w:pPr>
      <w:r w:rsidRPr="00893C97">
        <w:rPr>
          <w:b/>
        </w:rPr>
        <w:t xml:space="preserve">SOFTWARE </w:t>
      </w:r>
      <w:r w:rsidR="00734379" w:rsidRPr="00893C97">
        <w:rPr>
          <w:b/>
        </w:rPr>
        <w:t>ENGINEER</w:t>
      </w:r>
    </w:p>
    <w:p w14:paraId="7EE459F6" w14:textId="77777777" w:rsidR="0045489E" w:rsidRPr="00893C97" w:rsidRDefault="0045489E" w:rsidP="0045489E">
      <w:pPr>
        <w:autoSpaceDE w:val="0"/>
        <w:autoSpaceDN w:val="0"/>
      </w:pPr>
    </w:p>
    <w:p w14:paraId="54CC9B50" w14:textId="0A636BCA" w:rsidR="00B03D6A" w:rsidRPr="00766F59" w:rsidRDefault="00B03D6A" w:rsidP="00B03D6A">
      <w:pPr>
        <w:rPr>
          <w:color w:val="000000" w:themeColor="text1"/>
        </w:rPr>
      </w:pPr>
      <w:r w:rsidRPr="00E07169">
        <w:rPr>
          <w:color w:val="000000" w:themeColor="text1"/>
        </w:rPr>
        <w:t>I’ve been passionate about programming since I was 13</w:t>
      </w:r>
      <w:r>
        <w:rPr>
          <w:color w:val="000000" w:themeColor="text1"/>
        </w:rPr>
        <w:t xml:space="preserve">. </w:t>
      </w:r>
      <w:r w:rsidRPr="00E07169">
        <w:rPr>
          <w:color w:val="000000" w:themeColor="text1"/>
        </w:rPr>
        <w:t xml:space="preserve">I started </w:t>
      </w:r>
      <w:r>
        <w:rPr>
          <w:color w:val="000000" w:themeColor="text1"/>
        </w:rPr>
        <w:t xml:space="preserve">out </w:t>
      </w:r>
      <w:r w:rsidRPr="00E07169">
        <w:rPr>
          <w:color w:val="000000" w:themeColor="text1"/>
        </w:rPr>
        <w:t xml:space="preserve">reverse-engineering obfuscated </w:t>
      </w:r>
      <w:r>
        <w:rPr>
          <w:color w:val="000000" w:themeColor="text1"/>
        </w:rPr>
        <w:t>code</w:t>
      </w:r>
      <w:r w:rsidRPr="00E07169">
        <w:rPr>
          <w:color w:val="000000" w:themeColor="text1"/>
        </w:rPr>
        <w:t>. It was tough—</w:t>
      </w:r>
      <w:r>
        <w:rPr>
          <w:color w:val="000000" w:themeColor="text1"/>
        </w:rPr>
        <w:t>some</w:t>
      </w:r>
      <w:r w:rsidRPr="00E07169">
        <w:rPr>
          <w:color w:val="000000" w:themeColor="text1"/>
        </w:rPr>
        <w:t xml:space="preserve"> systems are packed with complex networks, caches, and algorithms—but figuring them out taught me how these systems work and how to build</w:t>
      </w:r>
      <w:r>
        <w:rPr>
          <w:color w:val="000000" w:themeColor="text1"/>
        </w:rPr>
        <w:t xml:space="preserve"> them</w:t>
      </w:r>
      <w:r w:rsidRPr="00E07169">
        <w:rPr>
          <w:color w:val="000000" w:themeColor="text1"/>
        </w:rPr>
        <w:t xml:space="preserve"> from scratch. It was a challenge I loved, and it’s what pushed me to dive deeper into programming.</w:t>
      </w:r>
      <w:r>
        <w:rPr>
          <w:color w:val="000000" w:themeColor="text1"/>
        </w:rPr>
        <w:t xml:space="preserve"> </w:t>
      </w:r>
      <w:r w:rsidRPr="00E07169">
        <w:rPr>
          <w:color w:val="000000" w:themeColor="text1"/>
        </w:rPr>
        <w:t>Now, I’m all about writing clean, efficient code and building software that’s secure, thread-safe, and optimized. Whether it’s improving performance or ensuring stability, I genuinely care about getting it right. Programming isn’t just something I do, it’s something I love, and I’m always working to get better at it.</w:t>
      </w:r>
      <w:r>
        <w:rPr>
          <w:color w:val="000000" w:themeColor="text1"/>
        </w:rPr>
        <w:t xml:space="preserve"> </w:t>
      </w:r>
      <w:r w:rsidRPr="00E07169">
        <w:rPr>
          <w:color w:val="000000" w:themeColor="text1"/>
        </w:rPr>
        <w:t xml:space="preserve">I’m ready to contribute however I can, even if it means starting at the bottom. </w:t>
      </w:r>
    </w:p>
    <w:p w14:paraId="7DCB4249" w14:textId="77777777" w:rsidR="0045489E" w:rsidRPr="00893C97" w:rsidRDefault="0045489E" w:rsidP="0045489E">
      <w:pPr>
        <w:autoSpaceDE w:val="0"/>
        <w:autoSpaceDN w:val="0"/>
        <w:jc w:val="both"/>
      </w:pPr>
    </w:p>
    <w:p w14:paraId="79BAF715" w14:textId="77777777" w:rsidR="0045489E" w:rsidRPr="00893C97" w:rsidRDefault="0045489E" w:rsidP="00C70DCC">
      <w:pPr>
        <w:pStyle w:val="ListParagraph"/>
        <w:numPr>
          <w:ilvl w:val="0"/>
          <w:numId w:val="1"/>
        </w:numPr>
        <w:autoSpaceDE w:val="0"/>
        <w:autoSpaceDN w:val="0"/>
        <w:ind w:left="360"/>
        <w:jc w:val="both"/>
        <w:sectPr w:rsidR="0045489E" w:rsidRPr="00893C97" w:rsidSect="00263BB7">
          <w:type w:val="continuous"/>
          <w:pgSz w:w="12240" w:h="15840"/>
          <w:pgMar w:top="720" w:right="720" w:bottom="288" w:left="720" w:header="720" w:footer="720" w:gutter="0"/>
          <w:cols w:space="720"/>
          <w:docGrid w:linePitch="360"/>
        </w:sectPr>
      </w:pPr>
    </w:p>
    <w:p w14:paraId="14A5D78B" w14:textId="06D68322" w:rsidR="0045489E" w:rsidRPr="00893C97" w:rsidRDefault="00B6392E" w:rsidP="00C70DCC">
      <w:pPr>
        <w:pStyle w:val="ListParagraph"/>
        <w:numPr>
          <w:ilvl w:val="0"/>
          <w:numId w:val="1"/>
        </w:numPr>
        <w:autoSpaceDE w:val="0"/>
        <w:autoSpaceDN w:val="0"/>
        <w:ind w:left="810" w:right="-840"/>
        <w:jc w:val="both"/>
      </w:pPr>
      <w:r w:rsidRPr="00893C97">
        <w:t>Web Services</w:t>
      </w:r>
    </w:p>
    <w:p w14:paraId="394AAD2A" w14:textId="5FDACE1E" w:rsidR="0045489E" w:rsidRPr="00893C97" w:rsidRDefault="008D4973" w:rsidP="00C70DCC">
      <w:pPr>
        <w:pStyle w:val="ListParagraph"/>
        <w:numPr>
          <w:ilvl w:val="0"/>
          <w:numId w:val="1"/>
        </w:numPr>
        <w:autoSpaceDE w:val="0"/>
        <w:autoSpaceDN w:val="0"/>
        <w:ind w:left="810" w:right="-840"/>
        <w:jc w:val="both"/>
      </w:pPr>
      <w:r w:rsidRPr="00893C97">
        <w:t>Agile Methodology</w:t>
      </w:r>
    </w:p>
    <w:p w14:paraId="1A1F4A5B" w14:textId="74100E7E" w:rsidR="00B607BA" w:rsidRPr="00893C97" w:rsidRDefault="002A7851" w:rsidP="00C70DCC">
      <w:pPr>
        <w:pStyle w:val="ListParagraph"/>
        <w:numPr>
          <w:ilvl w:val="0"/>
          <w:numId w:val="1"/>
        </w:numPr>
        <w:autoSpaceDE w:val="0"/>
        <w:autoSpaceDN w:val="0"/>
        <w:ind w:left="810" w:right="-840"/>
        <w:jc w:val="both"/>
      </w:pPr>
      <w:r w:rsidRPr="00893C97">
        <w:t>Full Stack Development</w:t>
      </w:r>
    </w:p>
    <w:p w14:paraId="00E1EA8B" w14:textId="77777777" w:rsidR="0045489E" w:rsidRPr="00893C97" w:rsidRDefault="0045489E" w:rsidP="0045489E">
      <w:pPr>
        <w:pStyle w:val="ListParagraph"/>
        <w:autoSpaceDE w:val="0"/>
        <w:autoSpaceDN w:val="0"/>
        <w:jc w:val="both"/>
      </w:pPr>
    </w:p>
    <w:p w14:paraId="75EF9881" w14:textId="002F4AD3" w:rsidR="0045489E" w:rsidRPr="00893C97" w:rsidRDefault="00734379" w:rsidP="00C70DCC">
      <w:pPr>
        <w:pStyle w:val="ListParagraph"/>
        <w:numPr>
          <w:ilvl w:val="0"/>
          <w:numId w:val="1"/>
        </w:numPr>
        <w:autoSpaceDE w:val="0"/>
        <w:autoSpaceDN w:val="0"/>
        <w:ind w:left="360" w:right="-210"/>
        <w:jc w:val="both"/>
      </w:pPr>
      <w:r w:rsidRPr="00893C97">
        <w:t>SDLC</w:t>
      </w:r>
    </w:p>
    <w:p w14:paraId="499FE86D" w14:textId="6E089267" w:rsidR="00B607BA" w:rsidRPr="00893C97" w:rsidRDefault="007A6794" w:rsidP="00C70DCC">
      <w:pPr>
        <w:pStyle w:val="ListParagraph"/>
        <w:numPr>
          <w:ilvl w:val="0"/>
          <w:numId w:val="1"/>
        </w:numPr>
        <w:autoSpaceDE w:val="0"/>
        <w:autoSpaceDN w:val="0"/>
        <w:ind w:left="360" w:right="-120"/>
        <w:jc w:val="both"/>
      </w:pPr>
      <w:r w:rsidRPr="00893C97">
        <w:t>Security</w:t>
      </w:r>
    </w:p>
    <w:p w14:paraId="03BA8E0B" w14:textId="5EE3ADC8" w:rsidR="0045489E" w:rsidRPr="00893C97" w:rsidRDefault="00EE5F0A" w:rsidP="00C70DCC">
      <w:pPr>
        <w:pStyle w:val="ListParagraph"/>
        <w:numPr>
          <w:ilvl w:val="0"/>
          <w:numId w:val="1"/>
        </w:numPr>
        <w:autoSpaceDE w:val="0"/>
        <w:autoSpaceDN w:val="0"/>
        <w:ind w:left="360" w:right="-120"/>
        <w:jc w:val="both"/>
      </w:pPr>
      <w:r w:rsidRPr="00893C97">
        <w:t>Testing</w:t>
      </w:r>
      <w:r w:rsidR="005F1737" w:rsidRPr="00893C97">
        <w:t xml:space="preserve"> </w:t>
      </w:r>
      <w:r w:rsidR="00734379" w:rsidRPr="00893C97">
        <w:t>/</w:t>
      </w:r>
      <w:r w:rsidR="005F1737" w:rsidRPr="00893C97">
        <w:t xml:space="preserve"> </w:t>
      </w:r>
      <w:r w:rsidR="00734379" w:rsidRPr="00893C97">
        <w:t>Troubleshooting</w:t>
      </w:r>
    </w:p>
    <w:p w14:paraId="26E800B5" w14:textId="77777777" w:rsidR="0045489E" w:rsidRPr="00893C97" w:rsidRDefault="0045489E" w:rsidP="0045489E">
      <w:pPr>
        <w:pStyle w:val="ListParagraph"/>
        <w:autoSpaceDE w:val="0"/>
        <w:autoSpaceDN w:val="0"/>
        <w:jc w:val="both"/>
      </w:pPr>
    </w:p>
    <w:p w14:paraId="2D6FE8E3" w14:textId="702E1C89" w:rsidR="0045489E" w:rsidRPr="00893C97" w:rsidRDefault="00EE5F0A" w:rsidP="00C70DCC">
      <w:pPr>
        <w:pStyle w:val="ListParagraph"/>
        <w:numPr>
          <w:ilvl w:val="0"/>
          <w:numId w:val="1"/>
        </w:numPr>
        <w:autoSpaceDE w:val="0"/>
        <w:autoSpaceDN w:val="0"/>
        <w:ind w:left="180"/>
        <w:jc w:val="both"/>
      </w:pPr>
      <w:r w:rsidRPr="00893C97">
        <w:t>Databases</w:t>
      </w:r>
    </w:p>
    <w:p w14:paraId="33585B83" w14:textId="19BF671E" w:rsidR="00B607BA" w:rsidRPr="00893C97" w:rsidRDefault="00DE04B9" w:rsidP="00C70DCC">
      <w:pPr>
        <w:pStyle w:val="ListParagraph"/>
        <w:numPr>
          <w:ilvl w:val="0"/>
          <w:numId w:val="1"/>
        </w:numPr>
        <w:autoSpaceDE w:val="0"/>
        <w:autoSpaceDN w:val="0"/>
        <w:ind w:left="180"/>
        <w:jc w:val="both"/>
      </w:pPr>
      <w:r w:rsidRPr="00893C97">
        <w:t>Data Structures</w:t>
      </w:r>
      <w:r w:rsidR="005F1737" w:rsidRPr="00893C97">
        <w:t xml:space="preserve"> </w:t>
      </w:r>
      <w:r w:rsidRPr="00893C97">
        <w:t xml:space="preserve">/Algorithms </w:t>
      </w:r>
    </w:p>
    <w:p w14:paraId="39460ABB" w14:textId="19DC809D" w:rsidR="0045489E" w:rsidRPr="00893C97" w:rsidRDefault="007A6794" w:rsidP="00C70DCC">
      <w:pPr>
        <w:pStyle w:val="ListParagraph"/>
        <w:numPr>
          <w:ilvl w:val="0"/>
          <w:numId w:val="1"/>
        </w:numPr>
        <w:autoSpaceDE w:val="0"/>
        <w:autoSpaceDN w:val="0"/>
        <w:ind w:left="180"/>
        <w:jc w:val="both"/>
      </w:pPr>
      <w:r w:rsidRPr="00893C97">
        <w:t>Networking Architecture</w:t>
      </w:r>
    </w:p>
    <w:p w14:paraId="089F3120" w14:textId="77777777" w:rsidR="00C91C18" w:rsidRPr="00893C97" w:rsidRDefault="00C91C18" w:rsidP="008C736F">
      <w:pPr>
        <w:autoSpaceDE w:val="0"/>
        <w:autoSpaceDN w:val="0"/>
        <w:jc w:val="both"/>
        <w:sectPr w:rsidR="00C91C18" w:rsidRPr="00893C97" w:rsidSect="00C91C18">
          <w:type w:val="continuous"/>
          <w:pgSz w:w="12240" w:h="15840"/>
          <w:pgMar w:top="720" w:right="720" w:bottom="288" w:left="720" w:header="720" w:footer="720" w:gutter="0"/>
          <w:cols w:num="3" w:space="720"/>
          <w:docGrid w:linePitch="360"/>
        </w:sectPr>
      </w:pPr>
    </w:p>
    <w:p w14:paraId="38BB1EB4" w14:textId="702E03CE" w:rsidR="008D3BD1" w:rsidRPr="00893C97" w:rsidRDefault="00392FB5" w:rsidP="00734379">
      <w:pPr>
        <w:widowControl/>
        <w:overflowPunct/>
        <w:adjustRightInd/>
        <w:contextualSpacing/>
        <w:jc w:val="center"/>
        <w:rPr>
          <w:b/>
        </w:rPr>
      </w:pPr>
      <w:r w:rsidRPr="00893C97">
        <w:rPr>
          <w:b/>
        </w:rPr>
        <w:t>EDU</w:t>
      </w:r>
      <w:r w:rsidR="00597AA5" w:rsidRPr="00893C97">
        <w:rPr>
          <w:b/>
        </w:rPr>
        <w:t>C</w:t>
      </w:r>
      <w:r w:rsidRPr="00893C97">
        <w:rPr>
          <w:b/>
        </w:rPr>
        <w:t xml:space="preserve">ATION | </w:t>
      </w:r>
      <w:r w:rsidR="002551D6" w:rsidRPr="00893C97">
        <w:rPr>
          <w:b/>
        </w:rPr>
        <w:t>CERTIFICATION</w:t>
      </w:r>
      <w:r w:rsidR="00576538" w:rsidRPr="00893C97">
        <w:rPr>
          <w:b/>
        </w:rPr>
        <w:t>S</w:t>
      </w:r>
    </w:p>
    <w:p w14:paraId="4755A509" w14:textId="77777777" w:rsidR="00734379" w:rsidRPr="00893C97" w:rsidRDefault="00734379" w:rsidP="00734379">
      <w:pPr>
        <w:widowControl/>
        <w:overflowPunct/>
        <w:adjustRightInd/>
        <w:contextualSpacing/>
        <w:jc w:val="center"/>
        <w:rPr>
          <w:b/>
        </w:rPr>
      </w:pPr>
    </w:p>
    <w:p w14:paraId="5DF2E1DE" w14:textId="5A21AA0E" w:rsidR="001F2EC1" w:rsidRPr="00893C97" w:rsidRDefault="00261ED8" w:rsidP="00576538">
      <w:pPr>
        <w:widowControl/>
        <w:overflowPunct/>
        <w:adjustRightInd/>
        <w:contextualSpacing/>
        <w:jc w:val="center"/>
      </w:pPr>
      <w:r w:rsidRPr="00261ED8">
        <w:rPr>
          <w:bCs/>
        </w:rPr>
        <w:t>Bachelor of Science</w:t>
      </w:r>
      <w:r w:rsidR="00392FB5" w:rsidRPr="00893C97">
        <w:rPr>
          <w:b/>
        </w:rPr>
        <w:t xml:space="preserve"> | </w:t>
      </w:r>
      <w:r w:rsidR="00667CC9" w:rsidRPr="00893C97">
        <w:t>Computer Science</w:t>
      </w:r>
      <w:r w:rsidR="00392FB5" w:rsidRPr="00893C97">
        <w:t xml:space="preserve"> | </w:t>
      </w:r>
      <w:r w:rsidR="008D3BD1" w:rsidRPr="00893C97">
        <w:t>University</w:t>
      </w:r>
      <w:r w:rsidR="00667CC9" w:rsidRPr="00893C97">
        <w:t xml:space="preserve"> of Maryland, Global Campus</w:t>
      </w:r>
    </w:p>
    <w:p w14:paraId="2BFFBEDE" w14:textId="77777777" w:rsidR="008F773B" w:rsidRPr="00893C97" w:rsidRDefault="008F773B" w:rsidP="008F773B">
      <w:pPr>
        <w:widowControl/>
        <w:overflowPunct/>
        <w:adjustRightInd/>
        <w:ind w:left="360"/>
        <w:contextualSpacing/>
        <w:jc w:val="center"/>
      </w:pPr>
      <w:r w:rsidRPr="00893C97">
        <w:t>IBM DevOps and Software Engineering Professional</w:t>
      </w:r>
    </w:p>
    <w:p w14:paraId="0D4A1D5F" w14:textId="77777777" w:rsidR="008F773B" w:rsidRPr="00893C97" w:rsidRDefault="008F773B" w:rsidP="008F773B">
      <w:pPr>
        <w:widowControl/>
        <w:overflowPunct/>
        <w:adjustRightInd/>
        <w:ind w:left="360"/>
        <w:contextualSpacing/>
        <w:jc w:val="center"/>
      </w:pPr>
      <w:r w:rsidRPr="00893C97">
        <w:t>IBM IT Support Professional</w:t>
      </w:r>
    </w:p>
    <w:p w14:paraId="6F558D5E" w14:textId="77777777" w:rsidR="008F773B" w:rsidRPr="00893C97" w:rsidRDefault="008F773B" w:rsidP="008F773B">
      <w:pPr>
        <w:widowControl/>
        <w:overflowPunct/>
        <w:adjustRightInd/>
        <w:ind w:left="360"/>
        <w:contextualSpacing/>
        <w:jc w:val="center"/>
      </w:pPr>
      <w:r w:rsidRPr="00893C97">
        <w:t>IBM Project Management Professional</w:t>
      </w:r>
    </w:p>
    <w:p w14:paraId="401D3068" w14:textId="77777777" w:rsidR="008F773B" w:rsidRDefault="008F773B" w:rsidP="008F773B">
      <w:pPr>
        <w:widowControl/>
        <w:overflowPunct/>
        <w:adjustRightInd/>
        <w:ind w:left="360"/>
        <w:contextualSpacing/>
        <w:jc w:val="center"/>
      </w:pPr>
      <w:r w:rsidRPr="00893C97">
        <w:t>Google IT Support Professional</w:t>
      </w:r>
    </w:p>
    <w:p w14:paraId="1CC57669" w14:textId="5101CE36" w:rsidR="00261ED8" w:rsidRPr="00893C97" w:rsidRDefault="00261ED8" w:rsidP="008F773B">
      <w:pPr>
        <w:widowControl/>
        <w:overflowPunct/>
        <w:adjustRightInd/>
        <w:ind w:left="360"/>
        <w:contextualSpacing/>
        <w:jc w:val="center"/>
      </w:pPr>
      <w:r>
        <w:t>Oracle Certified Professional – Java SE 8 Programmer</w:t>
      </w:r>
    </w:p>
    <w:p w14:paraId="0016AAA0" w14:textId="77777777" w:rsidR="00E3449E" w:rsidRPr="00893C97" w:rsidRDefault="00E3449E" w:rsidP="008F773B">
      <w:pPr>
        <w:rPr>
          <w:b/>
          <w:iCs/>
        </w:rPr>
      </w:pPr>
    </w:p>
    <w:p w14:paraId="0111767D" w14:textId="77777777" w:rsidR="00E3449E" w:rsidRPr="00893C97" w:rsidRDefault="002551D6" w:rsidP="00921DD6">
      <w:pPr>
        <w:jc w:val="center"/>
      </w:pPr>
      <w:r w:rsidRPr="00893C97">
        <w:rPr>
          <w:b/>
        </w:rPr>
        <w:t>TECHNICAL COMPETENCIES</w:t>
      </w:r>
      <w:r w:rsidR="00746AC6" w:rsidRPr="00893C97">
        <w:rPr>
          <w:b/>
        </w:rPr>
        <w:t xml:space="preserve"> </w:t>
      </w:r>
    </w:p>
    <w:p w14:paraId="66B2BBC3" w14:textId="77777777" w:rsidR="00921DD6" w:rsidRPr="00893C97" w:rsidRDefault="00921DD6" w:rsidP="00921DD6">
      <w:pPr>
        <w:jc w:val="center"/>
      </w:pPr>
    </w:p>
    <w:p w14:paraId="214CC923" w14:textId="548B7A39" w:rsidR="00921DD6" w:rsidRPr="00893C97" w:rsidRDefault="00921DD6" w:rsidP="00921DD6">
      <w:pPr>
        <w:jc w:val="center"/>
        <w:sectPr w:rsidR="00921DD6" w:rsidRPr="00893C97" w:rsidSect="00652EF4">
          <w:type w:val="continuous"/>
          <w:pgSz w:w="12240" w:h="15840"/>
          <w:pgMar w:top="720" w:right="720" w:bottom="288" w:left="720" w:header="720" w:footer="720" w:gutter="0"/>
          <w:cols w:space="720"/>
          <w:titlePg/>
          <w:docGrid w:linePitch="360"/>
        </w:sectPr>
      </w:pPr>
    </w:p>
    <w:p w14:paraId="61C726A1" w14:textId="3C3CE1E3" w:rsidR="00B37C6A" w:rsidRPr="00893C97" w:rsidRDefault="00A704F5" w:rsidP="00470605">
      <w:pPr>
        <w:shd w:val="clear" w:color="auto" w:fill="FFFFFF"/>
        <w:contextualSpacing/>
        <w:jc w:val="center"/>
        <w:rPr>
          <w:bCs/>
        </w:rPr>
      </w:pPr>
      <w:r w:rsidRPr="00893C97">
        <w:rPr>
          <w:b/>
        </w:rPr>
        <w:t>Programming Languages</w:t>
      </w:r>
      <w:r w:rsidR="00AD3F93" w:rsidRPr="00893C97">
        <w:rPr>
          <w:b/>
        </w:rPr>
        <w:t xml:space="preserve">: </w:t>
      </w:r>
      <w:r w:rsidR="00AD3F93" w:rsidRPr="00893C97">
        <w:rPr>
          <w:bCs/>
        </w:rPr>
        <w:t>Java,</w:t>
      </w:r>
      <w:r w:rsidR="00734379" w:rsidRPr="00893C97">
        <w:rPr>
          <w:bCs/>
        </w:rPr>
        <w:t xml:space="preserve"> Kotlin,</w:t>
      </w:r>
      <w:r w:rsidR="00AD3F93" w:rsidRPr="00893C97">
        <w:rPr>
          <w:bCs/>
        </w:rPr>
        <w:t xml:space="preserve"> Java Script</w:t>
      </w:r>
      <w:r w:rsidR="00734379" w:rsidRPr="00893C97">
        <w:rPr>
          <w:bCs/>
        </w:rPr>
        <w:t xml:space="preserve"> (React)</w:t>
      </w:r>
      <w:r w:rsidR="00AD3F93" w:rsidRPr="00893C97">
        <w:rPr>
          <w:bCs/>
        </w:rPr>
        <w:t>, Python, C++,</w:t>
      </w:r>
      <w:r w:rsidR="00F61744" w:rsidRPr="00893C97">
        <w:rPr>
          <w:bCs/>
        </w:rPr>
        <w:t xml:space="preserve"> C#</w:t>
      </w:r>
      <w:r w:rsidR="00841367">
        <w:rPr>
          <w:bCs/>
        </w:rPr>
        <w:t>, SQL</w:t>
      </w:r>
    </w:p>
    <w:p w14:paraId="47F3422E" w14:textId="2E22E9D9" w:rsidR="00F61744" w:rsidRPr="00893C97" w:rsidRDefault="007E1E89" w:rsidP="00EE5F0A">
      <w:pPr>
        <w:shd w:val="clear" w:color="auto" w:fill="FFFFFF"/>
        <w:contextualSpacing/>
        <w:jc w:val="center"/>
        <w:rPr>
          <w:bCs/>
        </w:rPr>
      </w:pPr>
      <w:r w:rsidRPr="00893C97">
        <w:rPr>
          <w:b/>
        </w:rPr>
        <w:t>Frameworks</w:t>
      </w:r>
      <w:r w:rsidR="00025A20" w:rsidRPr="00893C97">
        <w:rPr>
          <w:b/>
        </w:rPr>
        <w:t>/API</w:t>
      </w:r>
      <w:r w:rsidRPr="00893C97">
        <w:rPr>
          <w:b/>
        </w:rPr>
        <w:t xml:space="preserve">: </w:t>
      </w:r>
      <w:proofErr w:type="spellStart"/>
      <w:r w:rsidR="00734379" w:rsidRPr="00893C97">
        <w:rPr>
          <w:bCs/>
        </w:rPr>
        <w:t>Vaadin</w:t>
      </w:r>
      <w:proofErr w:type="spellEnd"/>
      <w:r w:rsidR="00734379" w:rsidRPr="00893C97">
        <w:rPr>
          <w:bCs/>
        </w:rPr>
        <w:t xml:space="preserve"> (Spring Boot), JUnit, Swing, Java FX</w:t>
      </w:r>
      <w:r w:rsidR="00025A20" w:rsidRPr="00893C97">
        <w:rPr>
          <w:bCs/>
        </w:rPr>
        <w:t>, JDBC</w:t>
      </w:r>
    </w:p>
    <w:p w14:paraId="2E0EC71F" w14:textId="7848E666" w:rsidR="00F71F72" w:rsidRPr="00893C97" w:rsidRDefault="00025A20" w:rsidP="00470605">
      <w:pPr>
        <w:shd w:val="clear" w:color="auto" w:fill="FFFFFF"/>
        <w:contextualSpacing/>
        <w:jc w:val="center"/>
        <w:rPr>
          <w:bCs/>
        </w:rPr>
      </w:pPr>
      <w:proofErr w:type="gramStart"/>
      <w:r w:rsidRPr="00893C97">
        <w:rPr>
          <w:b/>
        </w:rPr>
        <w:t>Developer</w:t>
      </w:r>
      <w:proofErr w:type="gramEnd"/>
      <w:r w:rsidRPr="00893C97">
        <w:rPr>
          <w:b/>
        </w:rPr>
        <w:t xml:space="preserve"> Environments</w:t>
      </w:r>
      <w:r w:rsidR="00F71F72" w:rsidRPr="00893C97">
        <w:rPr>
          <w:b/>
        </w:rPr>
        <w:t xml:space="preserve">: </w:t>
      </w:r>
      <w:r w:rsidR="00734379" w:rsidRPr="00893C97">
        <w:rPr>
          <w:bCs/>
        </w:rPr>
        <w:t>IntelliJ, Eclipse, Visual Studio</w:t>
      </w:r>
    </w:p>
    <w:p w14:paraId="033A7655" w14:textId="60179AAA" w:rsidR="00734379" w:rsidRPr="00893C97" w:rsidRDefault="00734379" w:rsidP="00470605">
      <w:pPr>
        <w:shd w:val="clear" w:color="auto" w:fill="FFFFFF"/>
        <w:contextualSpacing/>
        <w:jc w:val="center"/>
        <w:rPr>
          <w:bCs/>
        </w:rPr>
      </w:pPr>
      <w:r w:rsidRPr="00893C97">
        <w:rPr>
          <w:b/>
        </w:rPr>
        <w:t>Build Automation</w:t>
      </w:r>
      <w:r w:rsidR="00025A20" w:rsidRPr="00893C97">
        <w:rPr>
          <w:b/>
        </w:rPr>
        <w:t xml:space="preserve"> Tools</w:t>
      </w:r>
      <w:r w:rsidRPr="00893C97">
        <w:rPr>
          <w:bCs/>
        </w:rPr>
        <w:t>: Gradle, Maven</w:t>
      </w:r>
    </w:p>
    <w:p w14:paraId="03C9C91B" w14:textId="240B5B1F" w:rsidR="003C0127" w:rsidRPr="00893C97" w:rsidRDefault="00734379" w:rsidP="00470605">
      <w:pPr>
        <w:shd w:val="clear" w:color="auto" w:fill="FFFFFF"/>
        <w:contextualSpacing/>
        <w:jc w:val="center"/>
        <w:rPr>
          <w:bCs/>
        </w:rPr>
      </w:pPr>
      <w:r w:rsidRPr="00893C97">
        <w:rPr>
          <w:b/>
        </w:rPr>
        <w:t>Revision Control</w:t>
      </w:r>
      <w:r w:rsidR="003C0127" w:rsidRPr="00893C97">
        <w:rPr>
          <w:bCs/>
        </w:rPr>
        <w:t xml:space="preserve">: </w:t>
      </w:r>
      <w:r w:rsidRPr="00893C97">
        <w:rPr>
          <w:bCs/>
        </w:rPr>
        <w:t>Git</w:t>
      </w:r>
      <w:r w:rsidR="0077770E" w:rsidRPr="00893C97">
        <w:rPr>
          <w:bCs/>
        </w:rPr>
        <w:t xml:space="preserve"> (GitHub &amp; </w:t>
      </w:r>
      <w:proofErr w:type="spellStart"/>
      <w:r w:rsidR="0077770E" w:rsidRPr="00893C97">
        <w:rPr>
          <w:bCs/>
        </w:rPr>
        <w:t>BitBucket</w:t>
      </w:r>
      <w:proofErr w:type="spellEnd"/>
      <w:r w:rsidR="0077770E" w:rsidRPr="00893C97">
        <w:rPr>
          <w:bCs/>
        </w:rPr>
        <w:t>)</w:t>
      </w:r>
    </w:p>
    <w:p w14:paraId="3CEE4F4F" w14:textId="4A3F6FD6" w:rsidR="00C210A2" w:rsidRPr="00893C97" w:rsidRDefault="00C210A2" w:rsidP="00470605">
      <w:pPr>
        <w:shd w:val="clear" w:color="auto" w:fill="FFFFFF"/>
        <w:contextualSpacing/>
        <w:jc w:val="center"/>
        <w:rPr>
          <w:bCs/>
        </w:rPr>
      </w:pPr>
      <w:r w:rsidRPr="00893C97">
        <w:rPr>
          <w:b/>
        </w:rPr>
        <w:t>Platforms</w:t>
      </w:r>
      <w:r w:rsidRPr="00893C97">
        <w:rPr>
          <w:bCs/>
        </w:rPr>
        <w:t xml:space="preserve">: </w:t>
      </w:r>
      <w:r w:rsidR="00734379" w:rsidRPr="00893C97">
        <w:rPr>
          <w:bCs/>
        </w:rPr>
        <w:t xml:space="preserve">Android, Windows, </w:t>
      </w:r>
      <w:r w:rsidR="003334E8" w:rsidRPr="00893C97">
        <w:rPr>
          <w:bCs/>
        </w:rPr>
        <w:t>Linux</w:t>
      </w:r>
    </w:p>
    <w:p w14:paraId="309B6843" w14:textId="54FB9EB1" w:rsidR="00571C90" w:rsidRPr="00893C97" w:rsidRDefault="00571C90" w:rsidP="00571C90">
      <w:pPr>
        <w:rPr>
          <w:b/>
        </w:rPr>
      </w:pPr>
    </w:p>
    <w:p w14:paraId="5403C9A9" w14:textId="0819DE9E" w:rsidR="00571C90" w:rsidRPr="00893C97" w:rsidRDefault="00312571" w:rsidP="00470605">
      <w:pPr>
        <w:jc w:val="center"/>
        <w:rPr>
          <w:b/>
        </w:rPr>
      </w:pPr>
      <w:r w:rsidRPr="00893C97">
        <w:rPr>
          <w:b/>
        </w:rPr>
        <w:t>SOFTWARE</w:t>
      </w:r>
      <w:r w:rsidR="00571C90" w:rsidRPr="00893C97">
        <w:rPr>
          <w:b/>
        </w:rPr>
        <w:t xml:space="preserve"> PROJECTS</w:t>
      </w:r>
    </w:p>
    <w:p w14:paraId="22D77028" w14:textId="77777777" w:rsidR="007554D0" w:rsidRPr="00893C97" w:rsidRDefault="007554D0" w:rsidP="00470605">
      <w:pPr>
        <w:jc w:val="center"/>
        <w:rPr>
          <w:b/>
        </w:rPr>
      </w:pPr>
    </w:p>
    <w:p w14:paraId="147EF7FC" w14:textId="409CECC1" w:rsidR="007554D0" w:rsidRPr="00893C97" w:rsidRDefault="00F45FE1" w:rsidP="007554D0">
      <w:pPr>
        <w:rPr>
          <w:b/>
        </w:rPr>
      </w:pPr>
      <w:r w:rsidRPr="00893C97">
        <w:rPr>
          <w:b/>
        </w:rPr>
        <w:t>Backend</w:t>
      </w:r>
      <w:r w:rsidR="007554D0" w:rsidRPr="00893C97">
        <w:rPr>
          <w:b/>
        </w:rPr>
        <w:t>-Infrastructure (</w:t>
      </w:r>
      <w:r w:rsidR="00A47315" w:rsidRPr="00A47315">
        <w:rPr>
          <w:b/>
        </w:rPr>
        <w:t>https://github.com/albertbeaupre/backend-infrastructure</w:t>
      </w:r>
      <w:r w:rsidRPr="00893C97">
        <w:rPr>
          <w:b/>
        </w:rPr>
        <w:t>/</w:t>
      </w:r>
      <w:r w:rsidR="007554D0" w:rsidRPr="00893C97">
        <w:rPr>
          <w:b/>
        </w:rPr>
        <w:t>)</w:t>
      </w:r>
    </w:p>
    <w:p w14:paraId="0BA5517A" w14:textId="4B3FF85E" w:rsidR="000473B7" w:rsidRPr="00893C97" w:rsidRDefault="007554D0" w:rsidP="00F45FE1">
      <w:pPr>
        <w:pStyle w:val="ListParagraph"/>
        <w:numPr>
          <w:ilvl w:val="0"/>
          <w:numId w:val="13"/>
        </w:numPr>
        <w:jc w:val="both"/>
        <w:rPr>
          <w:bCs/>
        </w:rPr>
      </w:pPr>
      <w:r w:rsidRPr="00893C97">
        <w:rPr>
          <w:bCs/>
        </w:rPr>
        <w:t xml:space="preserve">Description – This project </w:t>
      </w:r>
      <w:r w:rsidR="00F45FE1" w:rsidRPr="00893C97">
        <w:rPr>
          <w:bCs/>
        </w:rPr>
        <w:t>is in development for systems to create back-end infrastructures efficiently</w:t>
      </w:r>
    </w:p>
    <w:p w14:paraId="50E07CCA" w14:textId="71C990B8" w:rsidR="00F45FE1" w:rsidRPr="00893C97" w:rsidRDefault="00F45FE1" w:rsidP="00F45FE1">
      <w:pPr>
        <w:pStyle w:val="ListParagraph"/>
        <w:numPr>
          <w:ilvl w:val="0"/>
          <w:numId w:val="13"/>
        </w:numPr>
        <w:jc w:val="both"/>
        <w:rPr>
          <w:bCs/>
        </w:rPr>
      </w:pPr>
      <w:r w:rsidRPr="00893C97">
        <w:rPr>
          <w:bCs/>
        </w:rPr>
        <w:t>Languages – Java</w:t>
      </w:r>
    </w:p>
    <w:p w14:paraId="10A9A927" w14:textId="1291ECD4" w:rsidR="00F45FE1" w:rsidRPr="00893C97" w:rsidRDefault="00F45FE1" w:rsidP="00F45FE1">
      <w:pPr>
        <w:pStyle w:val="ListParagraph"/>
        <w:numPr>
          <w:ilvl w:val="0"/>
          <w:numId w:val="13"/>
        </w:numPr>
        <w:jc w:val="both"/>
        <w:rPr>
          <w:bCs/>
        </w:rPr>
      </w:pPr>
      <w:r w:rsidRPr="00893C97">
        <w:rPr>
          <w:bCs/>
        </w:rPr>
        <w:t>Libraries – Netty, JUnit</w:t>
      </w:r>
    </w:p>
    <w:p w14:paraId="719156C4" w14:textId="48981C43" w:rsidR="00F45FE1" w:rsidRPr="00893C97" w:rsidRDefault="000473B7" w:rsidP="000473B7">
      <w:pPr>
        <w:jc w:val="both"/>
        <w:rPr>
          <w:b/>
        </w:rPr>
      </w:pPr>
      <w:r w:rsidRPr="00893C97">
        <w:rPr>
          <w:b/>
        </w:rPr>
        <w:t>Messy (In Progress)</w:t>
      </w:r>
    </w:p>
    <w:p w14:paraId="054C91BB" w14:textId="2537C34F" w:rsidR="00FA2E0D" w:rsidRPr="00893C97" w:rsidRDefault="00F45FE1" w:rsidP="00FA2E0D">
      <w:pPr>
        <w:widowControl/>
        <w:numPr>
          <w:ilvl w:val="0"/>
          <w:numId w:val="10"/>
        </w:numPr>
        <w:shd w:val="clear" w:color="auto" w:fill="FFFFFF"/>
        <w:overflowPunct/>
        <w:adjustRightInd/>
        <w:jc w:val="both"/>
        <w:rPr>
          <w:kern w:val="0"/>
        </w:rPr>
      </w:pPr>
      <w:r w:rsidRPr="00893C97">
        <w:rPr>
          <w:kern w:val="0"/>
        </w:rPr>
        <w:t>Description – A lightweight instant-messaging website</w:t>
      </w:r>
    </w:p>
    <w:p w14:paraId="657F5BC4" w14:textId="14257288" w:rsidR="00FA2E0D" w:rsidRPr="00893C97" w:rsidRDefault="00F45FE1" w:rsidP="00FA2E0D">
      <w:pPr>
        <w:widowControl/>
        <w:numPr>
          <w:ilvl w:val="0"/>
          <w:numId w:val="10"/>
        </w:numPr>
        <w:shd w:val="clear" w:color="auto" w:fill="FFFFFF"/>
        <w:overflowPunct/>
        <w:adjustRightInd/>
        <w:jc w:val="both"/>
        <w:rPr>
          <w:kern w:val="0"/>
        </w:rPr>
      </w:pPr>
      <w:r w:rsidRPr="00893C97">
        <w:rPr>
          <w:kern w:val="0"/>
        </w:rPr>
        <w:t>Languages – Java, JavaScript, CSS, HTML</w:t>
      </w:r>
    </w:p>
    <w:p w14:paraId="44EF6BFB" w14:textId="77777777" w:rsidR="005F1737" w:rsidRPr="00893C97" w:rsidRDefault="00F45FE1" w:rsidP="005F1737">
      <w:pPr>
        <w:pStyle w:val="ListParagraph"/>
        <w:numPr>
          <w:ilvl w:val="0"/>
          <w:numId w:val="13"/>
        </w:numPr>
        <w:jc w:val="both"/>
        <w:rPr>
          <w:bCs/>
        </w:rPr>
      </w:pPr>
      <w:r w:rsidRPr="00893C97">
        <w:rPr>
          <w:kern w:val="0"/>
        </w:rPr>
        <w:t xml:space="preserve">Libraries / Frameworks – </w:t>
      </w:r>
      <w:proofErr w:type="spellStart"/>
      <w:r w:rsidRPr="00893C97">
        <w:rPr>
          <w:kern w:val="0"/>
        </w:rPr>
        <w:t>Vaadin</w:t>
      </w:r>
      <w:proofErr w:type="spellEnd"/>
      <w:r w:rsidRPr="00893C97">
        <w:rPr>
          <w:kern w:val="0"/>
        </w:rPr>
        <w:t xml:space="preserve"> (Spring Boot), JDBC, Lombok, Spring Boot Security, many others...</w:t>
      </w:r>
    </w:p>
    <w:p w14:paraId="300E4E88" w14:textId="074D0DCA" w:rsidR="005F1737" w:rsidRPr="00893C97" w:rsidRDefault="005F1737" w:rsidP="005F1737">
      <w:pPr>
        <w:jc w:val="both"/>
        <w:rPr>
          <w:b/>
        </w:rPr>
      </w:pPr>
      <w:proofErr w:type="spellStart"/>
      <w:r w:rsidRPr="00893C97">
        <w:rPr>
          <w:b/>
        </w:rPr>
        <w:t>CryptView</w:t>
      </w:r>
      <w:proofErr w:type="spellEnd"/>
      <w:r w:rsidRPr="00893C97">
        <w:rPr>
          <w:b/>
        </w:rPr>
        <w:t xml:space="preserve"> (No Longer Exists)</w:t>
      </w:r>
    </w:p>
    <w:p w14:paraId="2FE782C9" w14:textId="456847D0" w:rsidR="005F1737" w:rsidRPr="00893C97" w:rsidRDefault="005F1737" w:rsidP="005F1737">
      <w:pPr>
        <w:widowControl/>
        <w:numPr>
          <w:ilvl w:val="0"/>
          <w:numId w:val="10"/>
        </w:numPr>
        <w:shd w:val="clear" w:color="auto" w:fill="FFFFFF"/>
        <w:overflowPunct/>
        <w:adjustRightInd/>
        <w:jc w:val="both"/>
        <w:rPr>
          <w:kern w:val="0"/>
        </w:rPr>
      </w:pPr>
      <w:r w:rsidRPr="00893C97">
        <w:rPr>
          <w:kern w:val="0"/>
        </w:rPr>
        <w:t xml:space="preserve">Description – </w:t>
      </w:r>
      <w:proofErr w:type="spellStart"/>
      <w:r w:rsidRPr="00893C97">
        <w:rPr>
          <w:kern w:val="0"/>
        </w:rPr>
        <w:t>CryptoCurrency</w:t>
      </w:r>
      <w:proofErr w:type="spellEnd"/>
      <w:r w:rsidRPr="00893C97">
        <w:rPr>
          <w:kern w:val="0"/>
        </w:rPr>
        <w:t xml:space="preserve"> status candlestick website</w:t>
      </w:r>
    </w:p>
    <w:p w14:paraId="077C25C7" w14:textId="508894EB" w:rsidR="005F1737" w:rsidRPr="00893C97" w:rsidRDefault="005F1737" w:rsidP="003A356A">
      <w:pPr>
        <w:widowControl/>
        <w:numPr>
          <w:ilvl w:val="0"/>
          <w:numId w:val="10"/>
        </w:numPr>
        <w:shd w:val="clear" w:color="auto" w:fill="FFFFFF"/>
        <w:overflowPunct/>
        <w:adjustRightInd/>
        <w:jc w:val="both"/>
        <w:rPr>
          <w:kern w:val="0"/>
        </w:rPr>
      </w:pPr>
      <w:r w:rsidRPr="00893C97">
        <w:rPr>
          <w:kern w:val="0"/>
        </w:rPr>
        <w:t>Languages – JavaScript (React), HTML, Tailwind (CSS)</w:t>
      </w:r>
    </w:p>
    <w:p w14:paraId="1E45DF9D" w14:textId="77777777" w:rsidR="003A356A" w:rsidRDefault="003A356A" w:rsidP="003A356A">
      <w:pPr>
        <w:widowControl/>
        <w:shd w:val="clear" w:color="auto" w:fill="FFFFFF"/>
        <w:overflowPunct/>
        <w:adjustRightInd/>
        <w:jc w:val="both"/>
        <w:rPr>
          <w:kern w:val="0"/>
        </w:rPr>
      </w:pPr>
    </w:p>
    <w:p w14:paraId="3C5A7399" w14:textId="77777777" w:rsidR="00DA0F63" w:rsidRPr="00893C97" w:rsidRDefault="00DA0F63" w:rsidP="003A356A">
      <w:pPr>
        <w:widowControl/>
        <w:shd w:val="clear" w:color="auto" w:fill="FFFFFF"/>
        <w:overflowPunct/>
        <w:adjustRightInd/>
        <w:jc w:val="both"/>
        <w:rPr>
          <w:kern w:val="0"/>
        </w:rPr>
      </w:pPr>
    </w:p>
    <w:p w14:paraId="1E982BBC" w14:textId="57526422" w:rsidR="008F773B" w:rsidRPr="00893C97" w:rsidRDefault="008F773B" w:rsidP="008F773B">
      <w:pPr>
        <w:pBdr>
          <w:bottom w:val="single" w:sz="4" w:space="1" w:color="auto"/>
        </w:pBdr>
        <w:contextualSpacing/>
        <w:jc w:val="right"/>
        <w:rPr>
          <w:b/>
        </w:rPr>
      </w:pPr>
      <w:r w:rsidRPr="00893C97">
        <w:rPr>
          <w:b/>
        </w:rPr>
        <w:lastRenderedPageBreak/>
        <w:t>ALBERT BEAUPRE | PG. 2</w:t>
      </w:r>
    </w:p>
    <w:p w14:paraId="271C61BA" w14:textId="77777777" w:rsidR="00C014C3" w:rsidRPr="00893C97" w:rsidRDefault="00C014C3" w:rsidP="00C014C3">
      <w:pPr>
        <w:widowControl/>
        <w:shd w:val="clear" w:color="auto" w:fill="FFFFFF"/>
        <w:overflowPunct/>
        <w:adjustRightInd/>
        <w:jc w:val="both"/>
        <w:rPr>
          <w:kern w:val="0"/>
        </w:rPr>
      </w:pPr>
    </w:p>
    <w:p w14:paraId="4CB06EBF" w14:textId="08407210" w:rsidR="0045489E" w:rsidRPr="00893C97" w:rsidRDefault="0045489E" w:rsidP="005B49FF">
      <w:pPr>
        <w:jc w:val="center"/>
        <w:rPr>
          <w:b/>
        </w:rPr>
      </w:pPr>
      <w:r w:rsidRPr="00893C97">
        <w:rPr>
          <w:b/>
        </w:rPr>
        <w:t>PROFESSIONAL EXPERIENCE</w:t>
      </w:r>
    </w:p>
    <w:p w14:paraId="5D76A539" w14:textId="77777777" w:rsidR="00734379" w:rsidRPr="00893C97" w:rsidRDefault="00734379" w:rsidP="005B49FF">
      <w:pPr>
        <w:jc w:val="center"/>
        <w:rPr>
          <w:b/>
        </w:rPr>
      </w:pPr>
    </w:p>
    <w:p w14:paraId="677DF1A5" w14:textId="36ED9421" w:rsidR="003337D6" w:rsidRPr="00893C97" w:rsidRDefault="003337D6" w:rsidP="003337D6">
      <w:pPr>
        <w:overflowPunct/>
        <w:autoSpaceDE w:val="0"/>
        <w:autoSpaceDN w:val="0"/>
        <w:jc w:val="both"/>
        <w:rPr>
          <w:rFonts w:eastAsia="Calibri"/>
          <w:b/>
          <w:bCs/>
          <w:kern w:val="0"/>
        </w:rPr>
      </w:pPr>
      <w:r w:rsidRPr="00893C97">
        <w:rPr>
          <w:rFonts w:eastAsia="Calibri"/>
          <w:b/>
          <w:bCs/>
          <w:kern w:val="0"/>
        </w:rPr>
        <w:t>United States Army – Various Locations</w:t>
      </w:r>
      <w:r w:rsidRPr="00893C97">
        <w:rPr>
          <w:rFonts w:eastAsia="Calibri"/>
          <w:b/>
          <w:bCs/>
          <w:kern w:val="0"/>
        </w:rPr>
        <w:tab/>
      </w:r>
      <w:r w:rsidRPr="00893C97">
        <w:rPr>
          <w:rFonts w:eastAsia="Calibri"/>
          <w:b/>
          <w:bCs/>
          <w:kern w:val="0"/>
        </w:rPr>
        <w:tab/>
      </w:r>
      <w:r w:rsidRPr="00893C97">
        <w:rPr>
          <w:rFonts w:eastAsia="Calibri"/>
          <w:b/>
          <w:bCs/>
          <w:kern w:val="0"/>
        </w:rPr>
        <w:tab/>
      </w:r>
      <w:r w:rsidRPr="00893C97">
        <w:rPr>
          <w:rFonts w:eastAsia="Calibri"/>
          <w:b/>
          <w:bCs/>
          <w:kern w:val="0"/>
        </w:rPr>
        <w:tab/>
      </w:r>
      <w:r w:rsidRPr="00893C97">
        <w:rPr>
          <w:rFonts w:eastAsia="Calibri"/>
          <w:b/>
          <w:bCs/>
          <w:kern w:val="0"/>
        </w:rPr>
        <w:tab/>
      </w:r>
      <w:r w:rsidRPr="00893C97">
        <w:rPr>
          <w:rFonts w:eastAsia="Calibri"/>
          <w:b/>
          <w:bCs/>
          <w:kern w:val="0"/>
        </w:rPr>
        <w:tab/>
        <w:t xml:space="preserve">   </w:t>
      </w:r>
      <w:r w:rsidRPr="00893C97">
        <w:rPr>
          <w:rFonts w:eastAsia="Calibri"/>
          <w:b/>
          <w:bCs/>
          <w:kern w:val="0"/>
        </w:rPr>
        <w:tab/>
        <w:t xml:space="preserve">   </w:t>
      </w:r>
      <w:r w:rsidR="001E13F2" w:rsidRPr="00893C97">
        <w:rPr>
          <w:rFonts w:eastAsia="Calibri"/>
          <w:b/>
          <w:bCs/>
          <w:kern w:val="0"/>
        </w:rPr>
        <w:t>May</w:t>
      </w:r>
      <w:r w:rsidRPr="00893C97">
        <w:rPr>
          <w:rFonts w:eastAsia="Calibri"/>
          <w:b/>
          <w:bCs/>
          <w:kern w:val="0"/>
        </w:rPr>
        <w:t>. 20</w:t>
      </w:r>
      <w:r w:rsidR="001E13F2" w:rsidRPr="00893C97">
        <w:rPr>
          <w:rFonts w:eastAsia="Calibri"/>
          <w:b/>
          <w:bCs/>
          <w:kern w:val="0"/>
        </w:rPr>
        <w:t>21</w:t>
      </w:r>
      <w:r w:rsidRPr="00893C97">
        <w:rPr>
          <w:rFonts w:eastAsia="Calibri"/>
          <w:b/>
          <w:bCs/>
          <w:kern w:val="0"/>
        </w:rPr>
        <w:t xml:space="preserve"> – </w:t>
      </w:r>
      <w:r w:rsidR="001E13F2" w:rsidRPr="00893C97">
        <w:rPr>
          <w:rFonts w:eastAsia="Calibri"/>
          <w:b/>
          <w:bCs/>
          <w:kern w:val="0"/>
        </w:rPr>
        <w:t>Present</w:t>
      </w:r>
    </w:p>
    <w:p w14:paraId="65AC3024" w14:textId="2A3F07E1" w:rsidR="003337D6" w:rsidRPr="00893C97" w:rsidRDefault="0024558A" w:rsidP="003337D6">
      <w:pPr>
        <w:pStyle w:val="Default"/>
        <w:rPr>
          <w:rFonts w:ascii="Times New Roman" w:hAnsi="Times New Roman" w:cs="Times New Roman"/>
          <w:b/>
          <w:bCs/>
          <w:color w:val="auto"/>
        </w:rPr>
      </w:pPr>
      <w:r w:rsidRPr="00893C97">
        <w:rPr>
          <w:rFonts w:ascii="Times New Roman" w:hAnsi="Times New Roman" w:cs="Times New Roman"/>
          <w:b/>
          <w:bCs/>
          <w:color w:val="auto"/>
        </w:rPr>
        <w:t xml:space="preserve">Network </w:t>
      </w:r>
      <w:r w:rsidR="004B5AF7" w:rsidRPr="00893C97">
        <w:rPr>
          <w:rFonts w:ascii="Times New Roman" w:hAnsi="Times New Roman" w:cs="Times New Roman"/>
          <w:b/>
          <w:bCs/>
          <w:color w:val="auto"/>
        </w:rPr>
        <w:t>Communications Systems Operator</w:t>
      </w:r>
    </w:p>
    <w:p w14:paraId="2030D1CA" w14:textId="233270EB" w:rsidR="00555758" w:rsidRPr="00555758" w:rsidRDefault="00555758" w:rsidP="00555758">
      <w:pPr>
        <w:pStyle w:val="Default"/>
        <w:numPr>
          <w:ilvl w:val="0"/>
          <w:numId w:val="10"/>
        </w:numPr>
        <w:rPr>
          <w:rFonts w:ascii="Times New Roman" w:hAnsi="Times New Roman" w:cs="Times New Roman"/>
        </w:rPr>
      </w:pPr>
      <w:r w:rsidRPr="00555758">
        <w:rPr>
          <w:rFonts w:ascii="Times New Roman" w:hAnsi="Times New Roman" w:cs="Times New Roman"/>
        </w:rPr>
        <w:t>Set up, maintained, and fixed signal systems, satellite equipment, and telecom computer systems.</w:t>
      </w:r>
    </w:p>
    <w:p w14:paraId="0BED0076" w14:textId="6122B30C" w:rsidR="00555758" w:rsidRPr="00555758" w:rsidRDefault="00555758" w:rsidP="00555758">
      <w:pPr>
        <w:pStyle w:val="Default"/>
        <w:numPr>
          <w:ilvl w:val="0"/>
          <w:numId w:val="10"/>
        </w:numPr>
        <w:rPr>
          <w:rFonts w:ascii="Times New Roman" w:hAnsi="Times New Roman" w:cs="Times New Roman"/>
        </w:rPr>
      </w:pPr>
      <w:r w:rsidRPr="00555758">
        <w:rPr>
          <w:rFonts w:ascii="Times New Roman" w:hAnsi="Times New Roman" w:cs="Times New Roman"/>
        </w:rPr>
        <w:t>Helped users with issues related to signal support systems, satellite communications, and telecom equipment.</w:t>
      </w:r>
    </w:p>
    <w:p w14:paraId="1E376CAF" w14:textId="0B3BBEBC" w:rsidR="00555758" w:rsidRPr="00555758" w:rsidRDefault="00555758" w:rsidP="00555758">
      <w:pPr>
        <w:pStyle w:val="Default"/>
        <w:numPr>
          <w:ilvl w:val="0"/>
          <w:numId w:val="10"/>
        </w:numPr>
        <w:rPr>
          <w:rFonts w:ascii="Times New Roman" w:hAnsi="Times New Roman" w:cs="Times New Roman"/>
        </w:rPr>
      </w:pPr>
      <w:r w:rsidRPr="00555758">
        <w:rPr>
          <w:rFonts w:ascii="Times New Roman" w:hAnsi="Times New Roman" w:cs="Times New Roman"/>
        </w:rPr>
        <w:t>Quickly identified and fixed problems in communication equipment and networks to keep operations running smoothly.</w:t>
      </w:r>
    </w:p>
    <w:p w14:paraId="4F5149CB" w14:textId="0E10F0F1" w:rsidR="00555758" w:rsidRPr="00555758" w:rsidRDefault="00555758" w:rsidP="00555758">
      <w:pPr>
        <w:pStyle w:val="Default"/>
        <w:numPr>
          <w:ilvl w:val="0"/>
          <w:numId w:val="10"/>
        </w:numPr>
        <w:rPr>
          <w:rFonts w:ascii="Times New Roman" w:hAnsi="Times New Roman" w:cs="Times New Roman"/>
        </w:rPr>
      </w:pPr>
      <w:r w:rsidRPr="00555758">
        <w:rPr>
          <w:rFonts w:ascii="Times New Roman" w:hAnsi="Times New Roman" w:cs="Times New Roman"/>
        </w:rPr>
        <w:t>Assisted with installing, operating, and maintaining multi-user information systems and related devices in both mobile and fixed setups.</w:t>
      </w:r>
    </w:p>
    <w:p w14:paraId="7C88D0E0" w14:textId="3AF7FB55" w:rsidR="00555758" w:rsidRPr="00555758" w:rsidRDefault="00555758" w:rsidP="00555758">
      <w:pPr>
        <w:pStyle w:val="Default"/>
        <w:numPr>
          <w:ilvl w:val="0"/>
          <w:numId w:val="10"/>
        </w:numPr>
        <w:rPr>
          <w:rFonts w:ascii="Times New Roman" w:hAnsi="Times New Roman" w:cs="Times New Roman"/>
        </w:rPr>
      </w:pPr>
      <w:r w:rsidRPr="00555758">
        <w:rPr>
          <w:rFonts w:ascii="Times New Roman" w:hAnsi="Times New Roman" w:cs="Times New Roman"/>
        </w:rPr>
        <w:t>Managed LANs, WANs, and routers to ensure reliable network performance and smooth system operation.</w:t>
      </w:r>
    </w:p>
    <w:p w14:paraId="3B6046F8" w14:textId="5671C50B" w:rsidR="003337D6" w:rsidRPr="00893C97" w:rsidRDefault="00555758" w:rsidP="00555758">
      <w:pPr>
        <w:pStyle w:val="Default"/>
        <w:numPr>
          <w:ilvl w:val="0"/>
          <w:numId w:val="10"/>
        </w:numPr>
        <w:rPr>
          <w:rFonts w:ascii="Times New Roman" w:hAnsi="Times New Roman" w:cs="Times New Roman"/>
          <w:b/>
          <w:bCs/>
          <w:color w:val="auto"/>
        </w:rPr>
      </w:pPr>
      <w:r w:rsidRPr="00893C97">
        <w:rPr>
          <w:rFonts w:ascii="Times New Roman" w:eastAsia="Times New Roman" w:hAnsi="Times New Roman" w:cs="Times New Roman"/>
          <w:color w:val="auto"/>
          <w:kern w:val="28"/>
        </w:rPr>
        <w:t>Provided 24/7 communication support, established quick-response protocols, and minimized network downtime during critical situations.</w:t>
      </w:r>
    </w:p>
    <w:p w14:paraId="62FEF03A" w14:textId="77777777" w:rsidR="00555758" w:rsidRPr="00893C97" w:rsidRDefault="00555758" w:rsidP="00555758">
      <w:pPr>
        <w:pStyle w:val="Default"/>
        <w:rPr>
          <w:rFonts w:ascii="Times New Roman" w:hAnsi="Times New Roman" w:cs="Times New Roman"/>
          <w:b/>
          <w:bCs/>
          <w:color w:val="auto"/>
        </w:rPr>
      </w:pPr>
    </w:p>
    <w:p w14:paraId="4B31C785" w14:textId="113598F3" w:rsidR="007B452D" w:rsidRPr="00893C97" w:rsidRDefault="00DF40F4" w:rsidP="007B452D">
      <w:pPr>
        <w:overflowPunct/>
        <w:autoSpaceDE w:val="0"/>
        <w:autoSpaceDN w:val="0"/>
        <w:jc w:val="both"/>
        <w:rPr>
          <w:rFonts w:eastAsia="Calibri"/>
          <w:b/>
          <w:bCs/>
          <w:kern w:val="0"/>
        </w:rPr>
      </w:pPr>
      <w:r w:rsidRPr="00893C97">
        <w:rPr>
          <w:rFonts w:eastAsia="Calibri"/>
          <w:b/>
          <w:bCs/>
          <w:kern w:val="0"/>
        </w:rPr>
        <w:t>Walmart</w:t>
      </w:r>
      <w:r w:rsidR="007B452D" w:rsidRPr="00893C97">
        <w:rPr>
          <w:rFonts w:eastAsia="Calibri"/>
          <w:b/>
          <w:bCs/>
          <w:kern w:val="0"/>
        </w:rPr>
        <w:t xml:space="preserve"> | </w:t>
      </w:r>
      <w:r w:rsidRPr="00893C97">
        <w:rPr>
          <w:rFonts w:eastAsia="Calibri"/>
          <w:b/>
          <w:bCs/>
          <w:kern w:val="0"/>
        </w:rPr>
        <w:t>Rowlett, TX</w:t>
      </w:r>
      <w:r w:rsidR="007B452D" w:rsidRPr="00893C97">
        <w:rPr>
          <w:rFonts w:eastAsia="Calibri"/>
          <w:b/>
          <w:bCs/>
          <w:kern w:val="0"/>
        </w:rPr>
        <w:tab/>
      </w:r>
      <w:r w:rsidR="007B452D" w:rsidRPr="00893C97">
        <w:rPr>
          <w:rFonts w:eastAsia="Calibri"/>
          <w:b/>
          <w:bCs/>
          <w:kern w:val="0"/>
        </w:rPr>
        <w:tab/>
      </w:r>
      <w:r w:rsidR="007B452D" w:rsidRPr="00893C97">
        <w:rPr>
          <w:rFonts w:eastAsia="Calibri"/>
          <w:b/>
          <w:bCs/>
          <w:kern w:val="0"/>
        </w:rPr>
        <w:tab/>
      </w:r>
      <w:r w:rsidR="007B452D" w:rsidRPr="00893C97">
        <w:rPr>
          <w:rFonts w:eastAsia="Calibri"/>
          <w:b/>
          <w:bCs/>
          <w:kern w:val="0"/>
        </w:rPr>
        <w:tab/>
      </w:r>
      <w:r w:rsidR="007B452D" w:rsidRPr="00893C97">
        <w:rPr>
          <w:rFonts w:eastAsia="Calibri"/>
          <w:b/>
          <w:bCs/>
          <w:kern w:val="0"/>
        </w:rPr>
        <w:tab/>
        <w:t xml:space="preserve">    </w:t>
      </w:r>
      <w:r w:rsidR="007B452D" w:rsidRPr="00893C97">
        <w:rPr>
          <w:rFonts w:eastAsia="Calibri"/>
          <w:b/>
          <w:bCs/>
          <w:kern w:val="0"/>
        </w:rPr>
        <w:tab/>
        <w:t xml:space="preserve">      </w:t>
      </w:r>
      <w:r w:rsidR="00BC6B29" w:rsidRPr="00893C97">
        <w:rPr>
          <w:rFonts w:eastAsia="Calibri"/>
          <w:b/>
          <w:bCs/>
          <w:kern w:val="0"/>
        </w:rPr>
        <w:tab/>
      </w:r>
      <w:r w:rsidR="00BC6B29" w:rsidRPr="00893C97">
        <w:rPr>
          <w:rFonts w:eastAsia="Calibri"/>
          <w:b/>
          <w:bCs/>
          <w:kern w:val="0"/>
        </w:rPr>
        <w:tab/>
      </w:r>
      <w:r w:rsidR="00BC6B29" w:rsidRPr="00893C97">
        <w:rPr>
          <w:rFonts w:eastAsia="Calibri"/>
          <w:b/>
          <w:bCs/>
          <w:kern w:val="0"/>
        </w:rPr>
        <w:tab/>
      </w:r>
      <w:r w:rsidRPr="00893C97">
        <w:rPr>
          <w:rFonts w:eastAsia="Calibri"/>
          <w:b/>
          <w:bCs/>
          <w:kern w:val="0"/>
        </w:rPr>
        <w:t>Sep</w:t>
      </w:r>
      <w:r w:rsidR="007B452D" w:rsidRPr="00893C97">
        <w:rPr>
          <w:rFonts w:eastAsia="Calibri"/>
          <w:b/>
          <w:bCs/>
          <w:kern w:val="0"/>
        </w:rPr>
        <w:t xml:space="preserve">. </w:t>
      </w:r>
      <w:r w:rsidR="00BC6B29" w:rsidRPr="00893C97">
        <w:rPr>
          <w:rFonts w:eastAsia="Calibri"/>
          <w:b/>
          <w:bCs/>
          <w:kern w:val="0"/>
        </w:rPr>
        <w:t>2020</w:t>
      </w:r>
      <w:r w:rsidR="007B452D" w:rsidRPr="00893C97">
        <w:rPr>
          <w:rFonts w:eastAsia="Calibri"/>
          <w:b/>
          <w:bCs/>
          <w:kern w:val="0"/>
        </w:rPr>
        <w:t xml:space="preserve"> – M</w:t>
      </w:r>
      <w:r w:rsidR="00BC6B29" w:rsidRPr="00893C97">
        <w:rPr>
          <w:rFonts w:eastAsia="Calibri"/>
          <w:b/>
          <w:bCs/>
          <w:kern w:val="0"/>
        </w:rPr>
        <w:t>ay</w:t>
      </w:r>
      <w:r w:rsidR="007B452D" w:rsidRPr="00893C97">
        <w:rPr>
          <w:rFonts w:eastAsia="Calibri"/>
          <w:b/>
          <w:bCs/>
          <w:kern w:val="0"/>
        </w:rPr>
        <w:t xml:space="preserve">. </w:t>
      </w:r>
      <w:r w:rsidR="00BC6B29" w:rsidRPr="00893C97">
        <w:rPr>
          <w:rFonts w:eastAsia="Calibri"/>
          <w:b/>
          <w:bCs/>
          <w:kern w:val="0"/>
        </w:rPr>
        <w:t>2021</w:t>
      </w:r>
      <w:r w:rsidR="007B452D" w:rsidRPr="00893C97">
        <w:rPr>
          <w:rFonts w:eastAsia="Calibri"/>
          <w:b/>
          <w:bCs/>
          <w:kern w:val="0"/>
        </w:rPr>
        <w:t xml:space="preserve"> </w:t>
      </w:r>
    </w:p>
    <w:p w14:paraId="4FC00A3D" w14:textId="29CF0B8D" w:rsidR="007B452D" w:rsidRPr="00893C97" w:rsidRDefault="00D500EC" w:rsidP="007B452D">
      <w:pPr>
        <w:overflowPunct/>
        <w:autoSpaceDE w:val="0"/>
        <w:autoSpaceDN w:val="0"/>
        <w:jc w:val="both"/>
        <w:rPr>
          <w:rFonts w:eastAsia="Calibri"/>
          <w:b/>
          <w:bCs/>
          <w:i/>
          <w:kern w:val="0"/>
        </w:rPr>
      </w:pPr>
      <w:r w:rsidRPr="00893C97">
        <w:rPr>
          <w:rFonts w:eastAsia="Calibri"/>
          <w:b/>
          <w:bCs/>
          <w:kern w:val="0"/>
        </w:rPr>
        <w:t>Asset Protection</w:t>
      </w:r>
      <w:r w:rsidR="009A0A36" w:rsidRPr="00893C97">
        <w:rPr>
          <w:rFonts w:eastAsia="Calibri"/>
          <w:b/>
          <w:bCs/>
          <w:kern w:val="0"/>
        </w:rPr>
        <w:t xml:space="preserve"> Associate</w:t>
      </w:r>
    </w:p>
    <w:p w14:paraId="57B6D1CD" w14:textId="62842345" w:rsidR="00555758" w:rsidRPr="00555758" w:rsidRDefault="00555758" w:rsidP="00555758">
      <w:pPr>
        <w:pStyle w:val="ListParagraph"/>
        <w:numPr>
          <w:ilvl w:val="0"/>
          <w:numId w:val="2"/>
        </w:numPr>
        <w:autoSpaceDE w:val="0"/>
        <w:autoSpaceDN w:val="0"/>
        <w:jc w:val="both"/>
        <w:rPr>
          <w:rFonts w:eastAsia="Calibri"/>
          <w:bCs/>
          <w:kern w:val="0"/>
        </w:rPr>
      </w:pPr>
      <w:r w:rsidRPr="00555758">
        <w:rPr>
          <w:rFonts w:eastAsia="Calibri"/>
          <w:bCs/>
          <w:kern w:val="0"/>
        </w:rPr>
        <w:t>Investigated thefts inside and outside Walmart, using attention to detail and problem-solving to catch culprits and prevent future issues.</w:t>
      </w:r>
    </w:p>
    <w:p w14:paraId="1B9B8ADA" w14:textId="024A0B93" w:rsidR="00555758" w:rsidRPr="00555758" w:rsidRDefault="00555758" w:rsidP="00555758">
      <w:pPr>
        <w:pStyle w:val="ListParagraph"/>
        <w:numPr>
          <w:ilvl w:val="0"/>
          <w:numId w:val="2"/>
        </w:numPr>
        <w:autoSpaceDE w:val="0"/>
        <w:autoSpaceDN w:val="0"/>
        <w:jc w:val="both"/>
        <w:rPr>
          <w:rFonts w:eastAsia="Calibri"/>
          <w:bCs/>
          <w:kern w:val="0"/>
        </w:rPr>
      </w:pPr>
      <w:r w:rsidRPr="00555758">
        <w:rPr>
          <w:rFonts w:eastAsia="Calibri"/>
          <w:bCs/>
          <w:kern w:val="0"/>
        </w:rPr>
        <w:t>Reduced losses and improved profits by tightening inventory management and cutting shrinkage.</w:t>
      </w:r>
    </w:p>
    <w:p w14:paraId="392A9DD2" w14:textId="6DAAC364" w:rsidR="00555758" w:rsidRPr="00555758" w:rsidRDefault="00555758" w:rsidP="00555758">
      <w:pPr>
        <w:pStyle w:val="ListParagraph"/>
        <w:numPr>
          <w:ilvl w:val="0"/>
          <w:numId w:val="2"/>
        </w:numPr>
        <w:autoSpaceDE w:val="0"/>
        <w:autoSpaceDN w:val="0"/>
        <w:jc w:val="both"/>
        <w:rPr>
          <w:rFonts w:eastAsia="Calibri"/>
          <w:bCs/>
          <w:kern w:val="0"/>
        </w:rPr>
      </w:pPr>
      <w:r w:rsidRPr="00555758">
        <w:rPr>
          <w:rFonts w:eastAsia="Calibri"/>
          <w:bCs/>
          <w:kern w:val="0"/>
        </w:rPr>
        <w:t>Developed and enforced security protocols to keep people and assets safe.</w:t>
      </w:r>
    </w:p>
    <w:p w14:paraId="32F545D9" w14:textId="4B16CDFD" w:rsidR="00555758" w:rsidRPr="00555758" w:rsidRDefault="00555758" w:rsidP="00555758">
      <w:pPr>
        <w:pStyle w:val="ListParagraph"/>
        <w:numPr>
          <w:ilvl w:val="0"/>
          <w:numId w:val="2"/>
        </w:numPr>
        <w:autoSpaceDE w:val="0"/>
        <w:autoSpaceDN w:val="0"/>
        <w:jc w:val="both"/>
        <w:rPr>
          <w:rFonts w:eastAsia="Calibri"/>
          <w:bCs/>
          <w:kern w:val="0"/>
        </w:rPr>
      </w:pPr>
      <w:r w:rsidRPr="00555758">
        <w:rPr>
          <w:rFonts w:eastAsia="Calibri"/>
          <w:bCs/>
          <w:kern w:val="0"/>
        </w:rPr>
        <w:t>Used surveillance tools to spot and stop suspicious activities, protecting store assets.</w:t>
      </w:r>
    </w:p>
    <w:p w14:paraId="558B6A10" w14:textId="44E93AA7" w:rsidR="003337D6" w:rsidRPr="00893C97" w:rsidRDefault="00555758" w:rsidP="00555758">
      <w:pPr>
        <w:pStyle w:val="ListParagraph"/>
        <w:numPr>
          <w:ilvl w:val="0"/>
          <w:numId w:val="2"/>
        </w:numPr>
        <w:overflowPunct/>
        <w:autoSpaceDE w:val="0"/>
        <w:autoSpaceDN w:val="0"/>
        <w:jc w:val="both"/>
        <w:rPr>
          <w:rFonts w:eastAsia="Calibri"/>
          <w:bCs/>
          <w:kern w:val="0"/>
        </w:rPr>
      </w:pPr>
      <w:r w:rsidRPr="00893C97">
        <w:rPr>
          <w:rFonts w:eastAsia="Calibri"/>
          <w:bCs/>
          <w:kern w:val="0"/>
        </w:rPr>
        <w:t>Regularly checked for security gaps and fixed them to minimize risks and improve safety.</w:t>
      </w:r>
    </w:p>
    <w:p w14:paraId="265B6AB0" w14:textId="77777777" w:rsidR="00555758" w:rsidRPr="00893C97" w:rsidRDefault="00555758" w:rsidP="00555758">
      <w:pPr>
        <w:overflowPunct/>
        <w:autoSpaceDE w:val="0"/>
        <w:autoSpaceDN w:val="0"/>
        <w:jc w:val="both"/>
        <w:rPr>
          <w:rFonts w:eastAsia="Calibri"/>
          <w:bCs/>
          <w:kern w:val="0"/>
        </w:rPr>
      </w:pPr>
    </w:p>
    <w:p w14:paraId="5A5A378B" w14:textId="58F7BD05" w:rsidR="007B452D" w:rsidRPr="00893C97" w:rsidRDefault="00EF19B0" w:rsidP="007B452D">
      <w:pPr>
        <w:overflowPunct/>
        <w:autoSpaceDE w:val="0"/>
        <w:autoSpaceDN w:val="0"/>
        <w:jc w:val="both"/>
        <w:rPr>
          <w:rFonts w:eastAsia="Calibri"/>
          <w:b/>
          <w:bCs/>
          <w:kern w:val="0"/>
        </w:rPr>
      </w:pPr>
      <w:r w:rsidRPr="00893C97">
        <w:rPr>
          <w:rFonts w:eastAsia="Calibri"/>
          <w:b/>
          <w:bCs/>
          <w:kern w:val="0"/>
        </w:rPr>
        <w:t>Amy J’s Pizza</w:t>
      </w:r>
      <w:r w:rsidR="007B452D" w:rsidRPr="00893C97">
        <w:rPr>
          <w:rFonts w:eastAsia="Calibri"/>
          <w:b/>
          <w:bCs/>
          <w:kern w:val="0"/>
        </w:rPr>
        <w:t xml:space="preserve"> | </w:t>
      </w:r>
      <w:r w:rsidRPr="00893C97">
        <w:rPr>
          <w:rFonts w:eastAsia="Calibri"/>
          <w:b/>
          <w:bCs/>
          <w:kern w:val="0"/>
        </w:rPr>
        <w:t>Tom Bean, TX</w:t>
      </w:r>
      <w:r w:rsidR="007B452D" w:rsidRPr="00893C97">
        <w:rPr>
          <w:rFonts w:eastAsia="Calibri"/>
          <w:b/>
          <w:bCs/>
          <w:kern w:val="0"/>
        </w:rPr>
        <w:tab/>
      </w:r>
      <w:r w:rsidR="007B452D" w:rsidRPr="00893C97">
        <w:rPr>
          <w:rFonts w:eastAsia="Calibri"/>
          <w:b/>
          <w:bCs/>
          <w:kern w:val="0"/>
        </w:rPr>
        <w:tab/>
      </w:r>
      <w:r w:rsidR="007B452D" w:rsidRPr="00893C97">
        <w:rPr>
          <w:rFonts w:eastAsia="Calibri"/>
          <w:b/>
          <w:bCs/>
          <w:kern w:val="0"/>
        </w:rPr>
        <w:tab/>
      </w:r>
      <w:r w:rsidR="007B452D" w:rsidRPr="00893C97">
        <w:rPr>
          <w:rFonts w:eastAsia="Calibri"/>
          <w:b/>
          <w:bCs/>
          <w:kern w:val="0"/>
        </w:rPr>
        <w:tab/>
      </w:r>
      <w:r w:rsidR="007B452D" w:rsidRPr="00893C97">
        <w:rPr>
          <w:rFonts w:eastAsia="Calibri"/>
          <w:b/>
          <w:bCs/>
          <w:kern w:val="0"/>
        </w:rPr>
        <w:tab/>
        <w:t xml:space="preserve">    </w:t>
      </w:r>
      <w:r w:rsidR="007B452D" w:rsidRPr="00893C97">
        <w:rPr>
          <w:rFonts w:eastAsia="Calibri"/>
          <w:b/>
          <w:bCs/>
          <w:kern w:val="0"/>
        </w:rPr>
        <w:tab/>
        <w:t xml:space="preserve">      </w:t>
      </w:r>
      <w:r w:rsidR="00532CAD" w:rsidRPr="00893C97">
        <w:rPr>
          <w:rFonts w:eastAsia="Calibri"/>
          <w:b/>
          <w:bCs/>
          <w:kern w:val="0"/>
        </w:rPr>
        <w:tab/>
      </w:r>
      <w:r w:rsidR="00532CAD" w:rsidRPr="00893C97">
        <w:rPr>
          <w:rFonts w:eastAsia="Calibri"/>
          <w:b/>
          <w:bCs/>
          <w:kern w:val="0"/>
        </w:rPr>
        <w:tab/>
      </w:r>
      <w:r w:rsidRPr="00893C97">
        <w:rPr>
          <w:rFonts w:eastAsia="Calibri"/>
          <w:b/>
          <w:bCs/>
          <w:kern w:val="0"/>
        </w:rPr>
        <w:t>Jan</w:t>
      </w:r>
      <w:r w:rsidR="007B452D" w:rsidRPr="00893C97">
        <w:rPr>
          <w:rFonts w:eastAsia="Calibri"/>
          <w:b/>
          <w:bCs/>
          <w:kern w:val="0"/>
        </w:rPr>
        <w:t xml:space="preserve">. </w:t>
      </w:r>
      <w:r w:rsidRPr="00893C97">
        <w:rPr>
          <w:rFonts w:eastAsia="Calibri"/>
          <w:b/>
          <w:bCs/>
          <w:kern w:val="0"/>
        </w:rPr>
        <w:t>201</w:t>
      </w:r>
      <w:r w:rsidR="00734379" w:rsidRPr="00893C97">
        <w:rPr>
          <w:rFonts w:eastAsia="Calibri"/>
          <w:b/>
          <w:bCs/>
          <w:kern w:val="0"/>
        </w:rPr>
        <w:t>5</w:t>
      </w:r>
      <w:r w:rsidR="007B452D" w:rsidRPr="00893C97">
        <w:rPr>
          <w:rFonts w:eastAsia="Calibri"/>
          <w:b/>
          <w:bCs/>
          <w:kern w:val="0"/>
        </w:rPr>
        <w:t xml:space="preserve"> – </w:t>
      </w:r>
      <w:r w:rsidR="00532CAD" w:rsidRPr="00893C97">
        <w:rPr>
          <w:rFonts w:eastAsia="Calibri"/>
          <w:b/>
          <w:bCs/>
          <w:kern w:val="0"/>
        </w:rPr>
        <w:t>Sep</w:t>
      </w:r>
      <w:r w:rsidR="007B452D" w:rsidRPr="00893C97">
        <w:rPr>
          <w:rFonts w:eastAsia="Calibri"/>
          <w:b/>
          <w:bCs/>
          <w:kern w:val="0"/>
        </w:rPr>
        <w:t xml:space="preserve">. </w:t>
      </w:r>
      <w:r w:rsidR="00532CAD" w:rsidRPr="00893C97">
        <w:rPr>
          <w:rFonts w:eastAsia="Calibri"/>
          <w:b/>
          <w:bCs/>
          <w:kern w:val="0"/>
        </w:rPr>
        <w:t>2020</w:t>
      </w:r>
      <w:r w:rsidR="007B452D" w:rsidRPr="00893C97">
        <w:rPr>
          <w:rFonts w:eastAsia="Calibri"/>
          <w:b/>
          <w:bCs/>
          <w:kern w:val="0"/>
        </w:rPr>
        <w:t xml:space="preserve"> </w:t>
      </w:r>
    </w:p>
    <w:p w14:paraId="5211AC7B" w14:textId="4299D47E" w:rsidR="007B452D" w:rsidRPr="00893C97" w:rsidRDefault="00F7620F" w:rsidP="007B452D">
      <w:pPr>
        <w:overflowPunct/>
        <w:autoSpaceDE w:val="0"/>
        <w:autoSpaceDN w:val="0"/>
        <w:jc w:val="both"/>
        <w:rPr>
          <w:rFonts w:eastAsia="Calibri"/>
          <w:b/>
          <w:bCs/>
          <w:i/>
          <w:kern w:val="0"/>
        </w:rPr>
      </w:pPr>
      <w:r w:rsidRPr="00893C97">
        <w:rPr>
          <w:rFonts w:eastAsia="Calibri"/>
          <w:b/>
          <w:bCs/>
          <w:kern w:val="0"/>
        </w:rPr>
        <w:t>General Manager</w:t>
      </w:r>
    </w:p>
    <w:p w14:paraId="44DF5AE7" w14:textId="3DCF9AD0" w:rsidR="00555758" w:rsidRPr="00893C97" w:rsidRDefault="00555758" w:rsidP="00555758">
      <w:pPr>
        <w:pStyle w:val="ListParagraph"/>
        <w:numPr>
          <w:ilvl w:val="0"/>
          <w:numId w:val="3"/>
        </w:numPr>
        <w:rPr>
          <w:rFonts w:eastAsia="Calibri"/>
          <w:bCs/>
          <w:kern w:val="0"/>
        </w:rPr>
      </w:pPr>
      <w:r w:rsidRPr="00893C97">
        <w:rPr>
          <w:rFonts w:eastAsia="Calibri"/>
          <w:bCs/>
          <w:kern w:val="0"/>
        </w:rPr>
        <w:t>Managed inventory to keep stock levels just right—avoiding overstock while ensuring products were always available for customers.</w:t>
      </w:r>
    </w:p>
    <w:p w14:paraId="47AF311A" w14:textId="4E354FB1" w:rsidR="00555758" w:rsidRPr="00893C97" w:rsidRDefault="00555758" w:rsidP="00555758">
      <w:pPr>
        <w:pStyle w:val="ListParagraph"/>
        <w:numPr>
          <w:ilvl w:val="0"/>
          <w:numId w:val="3"/>
        </w:numPr>
        <w:rPr>
          <w:rFonts w:eastAsia="Calibri"/>
          <w:bCs/>
          <w:kern w:val="0"/>
        </w:rPr>
      </w:pPr>
      <w:r w:rsidRPr="00893C97">
        <w:rPr>
          <w:rFonts w:eastAsia="Calibri"/>
          <w:bCs/>
          <w:kern w:val="0"/>
        </w:rPr>
        <w:t>Trained employees to deliver great customer service, work efficiently, and maintain high standards.</w:t>
      </w:r>
    </w:p>
    <w:p w14:paraId="58AAD808" w14:textId="622DA7C8" w:rsidR="00893C97" w:rsidRPr="00893C97" w:rsidRDefault="00555758" w:rsidP="00893C97">
      <w:pPr>
        <w:pStyle w:val="ListParagraph"/>
        <w:numPr>
          <w:ilvl w:val="0"/>
          <w:numId w:val="3"/>
        </w:numPr>
      </w:pPr>
      <w:r w:rsidRPr="00893C97">
        <w:rPr>
          <w:rFonts w:eastAsia="Calibri"/>
          <w:bCs/>
          <w:kern w:val="0"/>
        </w:rPr>
        <w:t>Handled opening and closing tasks, including cash handling, security checks, and keeping the place running smoothly for both customers and staff.</w:t>
      </w:r>
    </w:p>
    <w:sectPr w:rsidR="00893C97" w:rsidRPr="00893C97" w:rsidSect="00652EF4">
      <w:type w:val="continuous"/>
      <w:pgSz w:w="12240" w:h="15840"/>
      <w:pgMar w:top="720" w:right="720" w:bottom="28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80AA7D" w14:textId="77777777" w:rsidR="008B6A1A" w:rsidRDefault="008B6A1A" w:rsidP="00652EF4">
      <w:r>
        <w:separator/>
      </w:r>
    </w:p>
  </w:endnote>
  <w:endnote w:type="continuationSeparator" w:id="0">
    <w:p w14:paraId="65A00D2D" w14:textId="77777777" w:rsidR="008B6A1A" w:rsidRDefault="008B6A1A" w:rsidP="00652E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A29D6A" w14:textId="77777777" w:rsidR="008B6A1A" w:rsidRDefault="008B6A1A" w:rsidP="00652EF4">
      <w:r>
        <w:separator/>
      </w:r>
    </w:p>
  </w:footnote>
  <w:footnote w:type="continuationSeparator" w:id="0">
    <w:p w14:paraId="5ED21B76" w14:textId="77777777" w:rsidR="008B6A1A" w:rsidRDefault="008B6A1A" w:rsidP="00652E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22CE7"/>
    <w:multiLevelType w:val="multilevel"/>
    <w:tmpl w:val="A3D23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CC68A3"/>
    <w:multiLevelType w:val="hybridMultilevel"/>
    <w:tmpl w:val="F9223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754E4"/>
    <w:multiLevelType w:val="multilevel"/>
    <w:tmpl w:val="6A98A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AB37C6"/>
    <w:multiLevelType w:val="multilevel"/>
    <w:tmpl w:val="F184E4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8490694"/>
    <w:multiLevelType w:val="hybridMultilevel"/>
    <w:tmpl w:val="F4E22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A667AF"/>
    <w:multiLevelType w:val="hybridMultilevel"/>
    <w:tmpl w:val="09DCA6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95B1BF2"/>
    <w:multiLevelType w:val="hybridMultilevel"/>
    <w:tmpl w:val="8C10B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96751D"/>
    <w:multiLevelType w:val="multilevel"/>
    <w:tmpl w:val="A3D23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A821551"/>
    <w:multiLevelType w:val="hybridMultilevel"/>
    <w:tmpl w:val="EAAA0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9230DC"/>
    <w:multiLevelType w:val="hybridMultilevel"/>
    <w:tmpl w:val="5060E4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BDA034A"/>
    <w:multiLevelType w:val="hybridMultilevel"/>
    <w:tmpl w:val="96BE6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F46718"/>
    <w:multiLevelType w:val="hybridMultilevel"/>
    <w:tmpl w:val="7E6C6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CC1D0A"/>
    <w:multiLevelType w:val="multilevel"/>
    <w:tmpl w:val="6A98A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B3769E5"/>
    <w:multiLevelType w:val="multilevel"/>
    <w:tmpl w:val="A3D23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F013FC2"/>
    <w:multiLevelType w:val="hybridMultilevel"/>
    <w:tmpl w:val="498CC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3513567">
    <w:abstractNumId w:val="6"/>
  </w:num>
  <w:num w:numId="2" w16cid:durableId="859586623">
    <w:abstractNumId w:val="14"/>
  </w:num>
  <w:num w:numId="3" w16cid:durableId="830489900">
    <w:abstractNumId w:val="11"/>
  </w:num>
  <w:num w:numId="4" w16cid:durableId="2124300136">
    <w:abstractNumId w:val="2"/>
  </w:num>
  <w:num w:numId="5" w16cid:durableId="667831850">
    <w:abstractNumId w:val="12"/>
  </w:num>
  <w:num w:numId="6" w16cid:durableId="2012757885">
    <w:abstractNumId w:val="9"/>
  </w:num>
  <w:num w:numId="7" w16cid:durableId="1261371830">
    <w:abstractNumId w:val="3"/>
  </w:num>
  <w:num w:numId="8" w16cid:durableId="702822358">
    <w:abstractNumId w:val="7"/>
  </w:num>
  <w:num w:numId="9" w16cid:durableId="750084370">
    <w:abstractNumId w:val="4"/>
  </w:num>
  <w:num w:numId="10" w16cid:durableId="500849917">
    <w:abstractNumId w:val="0"/>
  </w:num>
  <w:num w:numId="11" w16cid:durableId="815687879">
    <w:abstractNumId w:val="13"/>
  </w:num>
  <w:num w:numId="12" w16cid:durableId="170336186">
    <w:abstractNumId w:val="10"/>
  </w:num>
  <w:num w:numId="13" w16cid:durableId="775906612">
    <w:abstractNumId w:val="8"/>
  </w:num>
  <w:num w:numId="14" w16cid:durableId="415325510">
    <w:abstractNumId w:val="1"/>
  </w:num>
  <w:num w:numId="15" w16cid:durableId="943420081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evenAndOddHeaders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szSzMDc0NLewNDVU0lEKTi0uzszPAykwrwUAXEjqzSwAAAA="/>
  </w:docVars>
  <w:rsids>
    <w:rsidRoot w:val="000C2FFE"/>
    <w:rsid w:val="000009D7"/>
    <w:rsid w:val="00001CC1"/>
    <w:rsid w:val="00010A8A"/>
    <w:rsid w:val="0001783B"/>
    <w:rsid w:val="000249F3"/>
    <w:rsid w:val="00025A20"/>
    <w:rsid w:val="00037D9D"/>
    <w:rsid w:val="00043CED"/>
    <w:rsid w:val="0004434B"/>
    <w:rsid w:val="000458BC"/>
    <w:rsid w:val="00046C39"/>
    <w:rsid w:val="000473B7"/>
    <w:rsid w:val="00051CE1"/>
    <w:rsid w:val="00064EEB"/>
    <w:rsid w:val="00065503"/>
    <w:rsid w:val="00065EE5"/>
    <w:rsid w:val="00080820"/>
    <w:rsid w:val="00093DC9"/>
    <w:rsid w:val="000974B9"/>
    <w:rsid w:val="000A5620"/>
    <w:rsid w:val="000A7D86"/>
    <w:rsid w:val="000B367B"/>
    <w:rsid w:val="000C2FFE"/>
    <w:rsid w:val="000E0526"/>
    <w:rsid w:val="000E0FE6"/>
    <w:rsid w:val="000F24B7"/>
    <w:rsid w:val="000F739B"/>
    <w:rsid w:val="0011257C"/>
    <w:rsid w:val="00122F7A"/>
    <w:rsid w:val="00131096"/>
    <w:rsid w:val="00155427"/>
    <w:rsid w:val="00156F6E"/>
    <w:rsid w:val="00163131"/>
    <w:rsid w:val="0018021C"/>
    <w:rsid w:val="001807F8"/>
    <w:rsid w:val="001973C3"/>
    <w:rsid w:val="00197865"/>
    <w:rsid w:val="001A28D1"/>
    <w:rsid w:val="001A7252"/>
    <w:rsid w:val="001B0B6D"/>
    <w:rsid w:val="001B2899"/>
    <w:rsid w:val="001B39BD"/>
    <w:rsid w:val="001C40DD"/>
    <w:rsid w:val="001D10CB"/>
    <w:rsid w:val="001D3F3A"/>
    <w:rsid w:val="001E13F2"/>
    <w:rsid w:val="001E793E"/>
    <w:rsid w:val="001E7A51"/>
    <w:rsid w:val="001F2EC1"/>
    <w:rsid w:val="00216911"/>
    <w:rsid w:val="00230197"/>
    <w:rsid w:val="0023464C"/>
    <w:rsid w:val="00236A01"/>
    <w:rsid w:val="0024558A"/>
    <w:rsid w:val="00253CC7"/>
    <w:rsid w:val="00254F41"/>
    <w:rsid w:val="002551D6"/>
    <w:rsid w:val="00261ED8"/>
    <w:rsid w:val="00263BB7"/>
    <w:rsid w:val="00274709"/>
    <w:rsid w:val="00284B48"/>
    <w:rsid w:val="00286A10"/>
    <w:rsid w:val="00290E9A"/>
    <w:rsid w:val="00292F4A"/>
    <w:rsid w:val="00297A8F"/>
    <w:rsid w:val="002A7851"/>
    <w:rsid w:val="002B08BE"/>
    <w:rsid w:val="002B50F4"/>
    <w:rsid w:val="002B5786"/>
    <w:rsid w:val="002B6939"/>
    <w:rsid w:val="002C42E7"/>
    <w:rsid w:val="002C7DB9"/>
    <w:rsid w:val="002F3277"/>
    <w:rsid w:val="00300E31"/>
    <w:rsid w:val="00303FC9"/>
    <w:rsid w:val="00312571"/>
    <w:rsid w:val="00322200"/>
    <w:rsid w:val="003334E8"/>
    <w:rsid w:val="003337D6"/>
    <w:rsid w:val="00340607"/>
    <w:rsid w:val="003422BD"/>
    <w:rsid w:val="00342649"/>
    <w:rsid w:val="00356837"/>
    <w:rsid w:val="00356F69"/>
    <w:rsid w:val="00370861"/>
    <w:rsid w:val="00380CED"/>
    <w:rsid w:val="00382874"/>
    <w:rsid w:val="00386AA8"/>
    <w:rsid w:val="00390DE5"/>
    <w:rsid w:val="00392FB5"/>
    <w:rsid w:val="00396CB2"/>
    <w:rsid w:val="003A356A"/>
    <w:rsid w:val="003A4A56"/>
    <w:rsid w:val="003A5667"/>
    <w:rsid w:val="003B5DDC"/>
    <w:rsid w:val="003C0127"/>
    <w:rsid w:val="003D4FE6"/>
    <w:rsid w:val="003E7F24"/>
    <w:rsid w:val="003F5578"/>
    <w:rsid w:val="004030F1"/>
    <w:rsid w:val="00406537"/>
    <w:rsid w:val="004077D5"/>
    <w:rsid w:val="0045489E"/>
    <w:rsid w:val="00470605"/>
    <w:rsid w:val="00470F49"/>
    <w:rsid w:val="00482160"/>
    <w:rsid w:val="00485746"/>
    <w:rsid w:val="00491820"/>
    <w:rsid w:val="004A1B10"/>
    <w:rsid w:val="004A1F70"/>
    <w:rsid w:val="004A3C16"/>
    <w:rsid w:val="004B3BF4"/>
    <w:rsid w:val="004B4BAB"/>
    <w:rsid w:val="004B5AF7"/>
    <w:rsid w:val="004C5537"/>
    <w:rsid w:val="004C77AA"/>
    <w:rsid w:val="004C7B01"/>
    <w:rsid w:val="004E0A32"/>
    <w:rsid w:val="0050050B"/>
    <w:rsid w:val="00505200"/>
    <w:rsid w:val="0051040A"/>
    <w:rsid w:val="005121D7"/>
    <w:rsid w:val="00512203"/>
    <w:rsid w:val="00516132"/>
    <w:rsid w:val="00532CAD"/>
    <w:rsid w:val="00535868"/>
    <w:rsid w:val="005555BE"/>
    <w:rsid w:val="00555758"/>
    <w:rsid w:val="00562A6D"/>
    <w:rsid w:val="0056685A"/>
    <w:rsid w:val="005719A4"/>
    <w:rsid w:val="00571C90"/>
    <w:rsid w:val="00575422"/>
    <w:rsid w:val="00576538"/>
    <w:rsid w:val="00590B64"/>
    <w:rsid w:val="005958ED"/>
    <w:rsid w:val="00597AA5"/>
    <w:rsid w:val="005B0755"/>
    <w:rsid w:val="005B49FF"/>
    <w:rsid w:val="005B7730"/>
    <w:rsid w:val="005B7BC2"/>
    <w:rsid w:val="005E7CF9"/>
    <w:rsid w:val="005F1737"/>
    <w:rsid w:val="005F607F"/>
    <w:rsid w:val="0060375C"/>
    <w:rsid w:val="0060387C"/>
    <w:rsid w:val="00611545"/>
    <w:rsid w:val="006121B3"/>
    <w:rsid w:val="00615BE7"/>
    <w:rsid w:val="00631011"/>
    <w:rsid w:val="0063148A"/>
    <w:rsid w:val="00634487"/>
    <w:rsid w:val="00652EF4"/>
    <w:rsid w:val="006538C8"/>
    <w:rsid w:val="00667CC9"/>
    <w:rsid w:val="006812C8"/>
    <w:rsid w:val="006858F7"/>
    <w:rsid w:val="00690E47"/>
    <w:rsid w:val="0069111E"/>
    <w:rsid w:val="006A0CF8"/>
    <w:rsid w:val="006A2FA5"/>
    <w:rsid w:val="006B6B7A"/>
    <w:rsid w:val="006C5342"/>
    <w:rsid w:val="006F799C"/>
    <w:rsid w:val="00701BE1"/>
    <w:rsid w:val="00727212"/>
    <w:rsid w:val="00732C5A"/>
    <w:rsid w:val="00734379"/>
    <w:rsid w:val="0073486F"/>
    <w:rsid w:val="00745DF2"/>
    <w:rsid w:val="00746AC6"/>
    <w:rsid w:val="007554D0"/>
    <w:rsid w:val="0077770E"/>
    <w:rsid w:val="00785F44"/>
    <w:rsid w:val="00790449"/>
    <w:rsid w:val="00795983"/>
    <w:rsid w:val="007A6794"/>
    <w:rsid w:val="007B452D"/>
    <w:rsid w:val="007B7347"/>
    <w:rsid w:val="007E1E89"/>
    <w:rsid w:val="007E6794"/>
    <w:rsid w:val="00807960"/>
    <w:rsid w:val="00810445"/>
    <w:rsid w:val="00823D24"/>
    <w:rsid w:val="0082573A"/>
    <w:rsid w:val="00825E3A"/>
    <w:rsid w:val="0082683C"/>
    <w:rsid w:val="00841367"/>
    <w:rsid w:val="0088746E"/>
    <w:rsid w:val="00893C97"/>
    <w:rsid w:val="00894F17"/>
    <w:rsid w:val="008A0285"/>
    <w:rsid w:val="008A1A72"/>
    <w:rsid w:val="008A1BBB"/>
    <w:rsid w:val="008B549E"/>
    <w:rsid w:val="008B6A1A"/>
    <w:rsid w:val="008B75F9"/>
    <w:rsid w:val="008C736F"/>
    <w:rsid w:val="008D3BD1"/>
    <w:rsid w:val="008D4973"/>
    <w:rsid w:val="008F1104"/>
    <w:rsid w:val="008F2D1D"/>
    <w:rsid w:val="008F773B"/>
    <w:rsid w:val="00907369"/>
    <w:rsid w:val="00921DD6"/>
    <w:rsid w:val="009306CB"/>
    <w:rsid w:val="00931A56"/>
    <w:rsid w:val="00933EF1"/>
    <w:rsid w:val="00947B6D"/>
    <w:rsid w:val="00965686"/>
    <w:rsid w:val="00980B3C"/>
    <w:rsid w:val="009A0A36"/>
    <w:rsid w:val="009C29C2"/>
    <w:rsid w:val="009C6309"/>
    <w:rsid w:val="009E5FD2"/>
    <w:rsid w:val="009E7229"/>
    <w:rsid w:val="009F6144"/>
    <w:rsid w:val="00A20717"/>
    <w:rsid w:val="00A47315"/>
    <w:rsid w:val="00A57910"/>
    <w:rsid w:val="00A60B31"/>
    <w:rsid w:val="00A61E93"/>
    <w:rsid w:val="00A704F5"/>
    <w:rsid w:val="00A768C5"/>
    <w:rsid w:val="00A76C1D"/>
    <w:rsid w:val="00A826EC"/>
    <w:rsid w:val="00A82AC7"/>
    <w:rsid w:val="00A8383B"/>
    <w:rsid w:val="00A857B2"/>
    <w:rsid w:val="00A914A3"/>
    <w:rsid w:val="00A9201A"/>
    <w:rsid w:val="00AA7903"/>
    <w:rsid w:val="00AC6684"/>
    <w:rsid w:val="00AD3F93"/>
    <w:rsid w:val="00AD434C"/>
    <w:rsid w:val="00AD43FB"/>
    <w:rsid w:val="00AD7B7F"/>
    <w:rsid w:val="00AE10DF"/>
    <w:rsid w:val="00AE1244"/>
    <w:rsid w:val="00AF26D0"/>
    <w:rsid w:val="00B00257"/>
    <w:rsid w:val="00B03D6A"/>
    <w:rsid w:val="00B05D03"/>
    <w:rsid w:val="00B32425"/>
    <w:rsid w:val="00B343E2"/>
    <w:rsid w:val="00B35517"/>
    <w:rsid w:val="00B36E09"/>
    <w:rsid w:val="00B37C6A"/>
    <w:rsid w:val="00B464FC"/>
    <w:rsid w:val="00B578D6"/>
    <w:rsid w:val="00B607BA"/>
    <w:rsid w:val="00B6392E"/>
    <w:rsid w:val="00B831A2"/>
    <w:rsid w:val="00B8727F"/>
    <w:rsid w:val="00BA45BD"/>
    <w:rsid w:val="00BB7D94"/>
    <w:rsid w:val="00BC3DDF"/>
    <w:rsid w:val="00BC6B29"/>
    <w:rsid w:val="00BD6FBE"/>
    <w:rsid w:val="00BE4AF5"/>
    <w:rsid w:val="00BE6149"/>
    <w:rsid w:val="00BF37A0"/>
    <w:rsid w:val="00C014C3"/>
    <w:rsid w:val="00C01DB8"/>
    <w:rsid w:val="00C043BE"/>
    <w:rsid w:val="00C05602"/>
    <w:rsid w:val="00C061C0"/>
    <w:rsid w:val="00C06C84"/>
    <w:rsid w:val="00C12883"/>
    <w:rsid w:val="00C210A2"/>
    <w:rsid w:val="00C511E5"/>
    <w:rsid w:val="00C5609A"/>
    <w:rsid w:val="00C64544"/>
    <w:rsid w:val="00C70DCC"/>
    <w:rsid w:val="00C91C18"/>
    <w:rsid w:val="00C934D4"/>
    <w:rsid w:val="00CB1EB8"/>
    <w:rsid w:val="00CB33CC"/>
    <w:rsid w:val="00CB62C7"/>
    <w:rsid w:val="00CB7FB6"/>
    <w:rsid w:val="00CC1F1F"/>
    <w:rsid w:val="00CE7660"/>
    <w:rsid w:val="00D03411"/>
    <w:rsid w:val="00D13057"/>
    <w:rsid w:val="00D14C7C"/>
    <w:rsid w:val="00D25772"/>
    <w:rsid w:val="00D34E4A"/>
    <w:rsid w:val="00D357AD"/>
    <w:rsid w:val="00D362A1"/>
    <w:rsid w:val="00D461B1"/>
    <w:rsid w:val="00D500EC"/>
    <w:rsid w:val="00D74979"/>
    <w:rsid w:val="00DA0F63"/>
    <w:rsid w:val="00DA21E4"/>
    <w:rsid w:val="00DA437F"/>
    <w:rsid w:val="00DC4E64"/>
    <w:rsid w:val="00DE04B9"/>
    <w:rsid w:val="00DE2ECB"/>
    <w:rsid w:val="00DE3DDC"/>
    <w:rsid w:val="00DE3FE6"/>
    <w:rsid w:val="00DE7FD9"/>
    <w:rsid w:val="00DF40F4"/>
    <w:rsid w:val="00DF65C3"/>
    <w:rsid w:val="00DF6D4B"/>
    <w:rsid w:val="00E021AE"/>
    <w:rsid w:val="00E11AAC"/>
    <w:rsid w:val="00E30AFE"/>
    <w:rsid w:val="00E3449E"/>
    <w:rsid w:val="00E45624"/>
    <w:rsid w:val="00E45F61"/>
    <w:rsid w:val="00E506D5"/>
    <w:rsid w:val="00E70D25"/>
    <w:rsid w:val="00E81051"/>
    <w:rsid w:val="00E957A4"/>
    <w:rsid w:val="00EA255A"/>
    <w:rsid w:val="00EC4732"/>
    <w:rsid w:val="00ED746E"/>
    <w:rsid w:val="00EE32DD"/>
    <w:rsid w:val="00EE5F0A"/>
    <w:rsid w:val="00EF11E2"/>
    <w:rsid w:val="00EF19B0"/>
    <w:rsid w:val="00EF3874"/>
    <w:rsid w:val="00F45FE1"/>
    <w:rsid w:val="00F61744"/>
    <w:rsid w:val="00F65F24"/>
    <w:rsid w:val="00F71A37"/>
    <w:rsid w:val="00F71F72"/>
    <w:rsid w:val="00F729A6"/>
    <w:rsid w:val="00F7620F"/>
    <w:rsid w:val="00F81AE1"/>
    <w:rsid w:val="00F90352"/>
    <w:rsid w:val="00FA2E0D"/>
    <w:rsid w:val="00FA6A36"/>
    <w:rsid w:val="00FA7F15"/>
    <w:rsid w:val="00FC06E6"/>
    <w:rsid w:val="00FC7617"/>
    <w:rsid w:val="00FE06F3"/>
    <w:rsid w:val="00FE7500"/>
    <w:rsid w:val="00FF6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C2E87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C91C18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7617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34E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7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7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7AA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AA"/>
    <w:rPr>
      <w:rFonts w:ascii="Times New Roman" w:eastAsia="Times New Roman" w:hAnsi="Times New Roman"/>
      <w:b/>
      <w:bCs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AA"/>
    <w:rPr>
      <w:rFonts w:ascii="Tahoma" w:eastAsia="Times New Roman" w:hAnsi="Tahoma" w:cs="Tahoma"/>
      <w:kern w:val="28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52EF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EF4"/>
    <w:rPr>
      <w:rFonts w:ascii="Times New Roman" w:eastAsia="Times New Roman" w:hAnsi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52E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EF4"/>
    <w:rPr>
      <w:rFonts w:ascii="Times New Roman" w:eastAsia="Times New Roman" w:hAnsi="Times New Roman"/>
      <w:kern w:val="28"/>
      <w:sz w:val="24"/>
      <w:szCs w:val="24"/>
    </w:rPr>
  </w:style>
  <w:style w:type="paragraph" w:customStyle="1" w:styleId="Normal1">
    <w:name w:val="Normal1"/>
    <w:rsid w:val="00382874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Default">
    <w:name w:val="Default"/>
    <w:rsid w:val="002551D6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paragraph" w:styleId="NoSpacing">
    <w:name w:val="No Spacing"/>
    <w:uiPriority w:val="1"/>
    <w:qFormat/>
    <w:rsid w:val="00DA437F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character" w:styleId="UnresolvedMention">
    <w:name w:val="Unresolved Mention"/>
    <w:basedOn w:val="DefaultParagraphFont"/>
    <w:uiPriority w:val="99"/>
    <w:rsid w:val="00340607"/>
    <w:rPr>
      <w:color w:val="605E5C"/>
      <w:shd w:val="clear" w:color="auto" w:fill="E1DFDD"/>
    </w:rPr>
  </w:style>
  <w:style w:type="character" w:customStyle="1" w:styleId="ListParagraphChar">
    <w:name w:val="List Paragraph Char"/>
    <w:link w:val="ListParagraph"/>
    <w:uiPriority w:val="34"/>
    <w:locked/>
    <w:rsid w:val="00043CED"/>
    <w:rPr>
      <w:rFonts w:ascii="Times New Roman" w:eastAsia="Times New Roman" w:hAnsi="Times New Roman"/>
      <w:kern w:val="28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86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5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0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5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bertbeaupre.github.io/portfolio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85628C-4E42-4A3E-BF5A-BCBC8D50C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632</Words>
  <Characters>360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4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athan Severs</dc:creator>
  <cp:keywords>IT Focused Resume</cp:keywords>
  <cp:lastModifiedBy>Albert Beaupre</cp:lastModifiedBy>
  <cp:revision>29</cp:revision>
  <dcterms:created xsi:type="dcterms:W3CDTF">2024-04-22T23:37:00Z</dcterms:created>
  <dcterms:modified xsi:type="dcterms:W3CDTF">2025-02-02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0719c807387a285641c4efeb13aacfc5e160841a06fd29a8ba39c5fcbdb12e</vt:lpwstr>
  </property>
</Properties>
</file>